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251EB" w14:textId="0DF8DB80" w:rsidR="00E86EFE" w:rsidRDefault="000D052F" w:rsidP="00E86EFE">
      <w:pPr>
        <w:pStyle w:val="Heading1"/>
      </w:pPr>
      <w:r w:rsidRPr="00125F28">
        <w:rPr>
          <w:rFonts w:ascii="Raleway ExtraBold" w:hAnsi="Raleway ExtraBold"/>
          <w:b w:val="0"/>
          <w:bCs/>
          <w:noProof/>
          <w:color w:val="211645"/>
          <w:sz w:val="40"/>
          <w:szCs w:val="40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B0B33E" wp14:editId="69457828">
                <wp:simplePos x="0" y="0"/>
                <wp:positionH relativeFrom="margin">
                  <wp:align>center</wp:align>
                </wp:positionH>
                <wp:positionV relativeFrom="paragraph">
                  <wp:posOffset>-1692910</wp:posOffset>
                </wp:positionV>
                <wp:extent cx="3552825" cy="12827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52825" cy="1282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425CA4" w14:textId="3BD08E3D" w:rsidR="000D052F" w:rsidRPr="005D011F" w:rsidRDefault="00E86EFE" w:rsidP="000D052F">
                            <w:pPr>
                              <w:rPr>
                                <w:rFonts w:ascii="Raleway ExtraBold" w:hAnsi="Raleway ExtraBold"/>
                                <w:color w:val="FFFFFF" w:themeColor="background1"/>
                                <w:lang w:val="en-AU"/>
                              </w:rPr>
                            </w:pPr>
                            <w:r>
                              <w:rPr>
                                <w:rFonts w:ascii="Raleway ExtraBold" w:hAnsi="Raleway ExtraBold"/>
                                <w:color w:val="FFFFFF" w:themeColor="background1"/>
                                <w:sz w:val="48"/>
                                <w:lang w:val="en-AU"/>
                              </w:rPr>
                              <w:t xml:space="preserve">Placement concerns: Level 2 – Targeted support pla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FB0B33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-133.3pt;width:279.75pt;height:101pt;z-index:25165926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" filled="f" stroked="f" strokeweight=".5pt">
                <v:textbox>
                  <w:txbxContent>
                    <w:p w14:paraId="6C425CA4" w14:textId="3BD08E3D" w:rsidR="000D052F" w:rsidRPr="005D011F" w:rsidRDefault="00E86EFE" w:rsidP="000D052F">
                      <w:pPr>
                        <w:rPr>
                          <w:rFonts w:ascii="Raleway ExtraBold" w:hAnsi="Raleway ExtraBold"/>
                          <w:color w:val="FFFFFF" w:themeColor="background1"/>
                          <w:lang w:val="en-AU"/>
                        </w:rPr>
                      </w:pPr>
                      <w:r>
                        <w:rPr>
                          <w:rFonts w:ascii="Raleway ExtraBold" w:hAnsi="Raleway ExtraBold"/>
                          <w:color w:val="FFFFFF" w:themeColor="background1"/>
                          <w:sz w:val="48"/>
                          <w:lang w:val="en-AU"/>
                        </w:rPr>
                        <w:t xml:space="preserve">Placement concerns: Level 2 – Targeted support plan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bookmarkStart w:id="0" w:name="_Hlk7010423"/>
      <w:r w:rsidR="00E86EFE">
        <w:t xml:space="preserve">  </w:t>
      </w:r>
    </w:p>
    <w:p w14:paraId="009D966B" w14:textId="77777777" w:rsidR="00E86EFE" w:rsidRPr="00DD47C7" w:rsidRDefault="00E86EFE" w:rsidP="00E86EFE">
      <w:pPr>
        <w:pStyle w:val="Default"/>
        <w:spacing w:before="120" w:after="120" w:line="360" w:lineRule="auto"/>
        <w:rPr>
          <w:rFonts w:asciiTheme="majorHAnsi" w:eastAsiaTheme="minorEastAsia" w:hAnsiTheme="majorHAnsi" w:cstheme="majorHAnsi"/>
          <w:color w:val="000000" w:themeColor="text1"/>
          <w:lang w:val="en-US"/>
        </w:rPr>
      </w:pPr>
      <w:r w:rsidRPr="00DD47C7">
        <w:rPr>
          <w:rFonts w:asciiTheme="majorHAnsi" w:eastAsiaTheme="minorEastAsia" w:hAnsiTheme="majorHAnsi" w:cstheme="majorHAnsi"/>
          <w:color w:val="000000" w:themeColor="text1"/>
          <w:lang w:val="en-US"/>
        </w:rPr>
        <w:t xml:space="preserve">The Targeted Support Plan should be completed following a discussion between the mentor teacher, setting-based Professional Experience coordinator, and the PST, and in consultation with the CDU unit coordinator. It must then be signed by all present and forwarded to the CDU unit coordinator. </w:t>
      </w:r>
    </w:p>
    <w:p w14:paraId="38A02584" w14:textId="77777777" w:rsidR="00E86EFE" w:rsidRPr="00DD47C7" w:rsidRDefault="00E86EFE" w:rsidP="00E86EFE">
      <w:pPr>
        <w:pStyle w:val="Default"/>
        <w:spacing w:before="120" w:after="120" w:line="360" w:lineRule="auto"/>
        <w:rPr>
          <w:rFonts w:asciiTheme="majorHAnsi" w:eastAsiaTheme="minorEastAsia" w:hAnsiTheme="majorHAnsi" w:cstheme="majorHAnsi"/>
          <w:color w:val="000000" w:themeColor="text1"/>
          <w:lang w:val="en-US"/>
        </w:rPr>
      </w:pPr>
      <w:r w:rsidRPr="00DD47C7">
        <w:rPr>
          <w:rFonts w:asciiTheme="majorHAnsi" w:eastAsiaTheme="minorEastAsia" w:hAnsiTheme="majorHAnsi" w:cstheme="majorHAnsi"/>
          <w:color w:val="000000" w:themeColor="text1"/>
          <w:lang w:val="en-US"/>
        </w:rPr>
        <w:t xml:space="preserve">Where the mentor teacher has concerns that the pre-service teacher (PST) may fail to achieve the requirements of the placement, the Targeted Support Plan </w:t>
      </w:r>
      <w:r w:rsidRPr="00DD47C7">
        <w:rPr>
          <w:rFonts w:asciiTheme="majorHAnsi" w:eastAsiaTheme="minorEastAsia" w:hAnsiTheme="majorHAnsi" w:cstheme="majorHAnsi"/>
          <w:b/>
          <w:bCs/>
          <w:color w:val="000000" w:themeColor="text1"/>
          <w:lang w:val="en-US"/>
        </w:rPr>
        <w:t>must be completed as soon as the concerns are identified,</w:t>
      </w:r>
      <w:r w:rsidRPr="00DD47C7">
        <w:rPr>
          <w:rFonts w:asciiTheme="majorHAnsi" w:eastAsiaTheme="minorEastAsia" w:hAnsiTheme="majorHAnsi" w:cstheme="majorHAnsi"/>
          <w:color w:val="000000" w:themeColor="text1"/>
          <w:lang w:val="en-US"/>
        </w:rPr>
        <w:t xml:space="preserve"> or by the Interim Report stage, whichever is sooner. </w:t>
      </w:r>
    </w:p>
    <w:p w14:paraId="72CC1DF4" w14:textId="77777777" w:rsidR="00E86EFE" w:rsidRPr="00DD47C7" w:rsidRDefault="00E86EFE" w:rsidP="00E86EFE">
      <w:pPr>
        <w:pStyle w:val="Default"/>
        <w:spacing w:before="120" w:after="120" w:line="360" w:lineRule="auto"/>
        <w:rPr>
          <w:rFonts w:asciiTheme="majorHAnsi" w:eastAsiaTheme="minorEastAsia" w:hAnsiTheme="majorHAnsi" w:cstheme="majorHAnsi"/>
          <w:b/>
          <w:bCs/>
          <w:i/>
          <w:iCs/>
          <w:color w:val="000000" w:themeColor="text1"/>
          <w:lang w:val="en-US"/>
        </w:rPr>
      </w:pPr>
      <w:r w:rsidRPr="00DD47C7">
        <w:rPr>
          <w:rFonts w:asciiTheme="majorHAnsi" w:eastAsiaTheme="minorEastAsia" w:hAnsiTheme="majorHAnsi" w:cstheme="majorHAnsi"/>
          <w:color w:val="000000" w:themeColor="text1"/>
          <w:lang w:val="en-US"/>
        </w:rPr>
        <w:t xml:space="preserve">The Targeted Support Plan </w:t>
      </w:r>
      <w:r w:rsidRPr="00DD47C7">
        <w:rPr>
          <w:rFonts w:asciiTheme="majorHAnsi" w:eastAsiaTheme="minorEastAsia" w:hAnsiTheme="majorHAnsi" w:cstheme="majorHAnsi"/>
          <w:b/>
          <w:bCs/>
          <w:color w:val="000000" w:themeColor="text1"/>
          <w:lang w:val="en-US"/>
        </w:rPr>
        <w:t>runs for a period of 5 days</w:t>
      </w:r>
      <w:r w:rsidRPr="00DD47C7">
        <w:rPr>
          <w:rFonts w:asciiTheme="majorHAnsi" w:eastAsiaTheme="minorEastAsia" w:hAnsiTheme="majorHAnsi" w:cstheme="majorHAnsi"/>
          <w:color w:val="000000" w:themeColor="text1"/>
          <w:lang w:val="en-US"/>
        </w:rPr>
        <w:t xml:space="preserve">. Its </w:t>
      </w:r>
      <w:r w:rsidRPr="00DD47C7">
        <w:rPr>
          <w:rFonts w:asciiTheme="majorHAnsi" w:eastAsiaTheme="minorEastAsia" w:hAnsiTheme="majorHAnsi" w:cstheme="majorHAnsi"/>
          <w:b/>
          <w:bCs/>
          <w:color w:val="000000" w:themeColor="text1"/>
          <w:lang w:val="en-US"/>
        </w:rPr>
        <w:t>purpose</w:t>
      </w:r>
      <w:r w:rsidRPr="00DD47C7">
        <w:rPr>
          <w:rFonts w:asciiTheme="majorHAnsi" w:eastAsiaTheme="minorEastAsia" w:hAnsiTheme="majorHAnsi" w:cstheme="majorHAnsi"/>
          <w:color w:val="000000" w:themeColor="text1"/>
          <w:lang w:val="en-US"/>
        </w:rPr>
        <w:t xml:space="preserve"> is to identify the key areas of concern in the form of developmental goals and to establish a program of strategies to support the PST in meeting these goals. PST performance against these goals is </w:t>
      </w:r>
      <w:r w:rsidRPr="00DD47C7">
        <w:rPr>
          <w:rFonts w:asciiTheme="majorHAnsi" w:eastAsiaTheme="minorEastAsia" w:hAnsiTheme="majorHAnsi" w:cstheme="majorHAnsi"/>
          <w:b/>
          <w:bCs/>
          <w:i/>
          <w:iCs/>
          <w:color w:val="000000" w:themeColor="text1"/>
          <w:lang w:val="en-US"/>
        </w:rPr>
        <w:t xml:space="preserve">assessed daily over the 5-day period. </w:t>
      </w:r>
    </w:p>
    <w:p w14:paraId="1BA61F9D" w14:textId="77777777" w:rsidR="00E86EFE" w:rsidRPr="00DD47C7" w:rsidRDefault="00E86EFE" w:rsidP="00E86EFE">
      <w:pPr>
        <w:pStyle w:val="Default"/>
        <w:numPr>
          <w:ilvl w:val="0"/>
          <w:numId w:val="33"/>
        </w:numPr>
        <w:spacing w:before="120" w:after="120" w:line="360" w:lineRule="auto"/>
        <w:rPr>
          <w:rFonts w:asciiTheme="majorHAnsi" w:eastAsiaTheme="majorEastAsia" w:hAnsiTheme="majorHAnsi" w:cstheme="majorHAnsi"/>
          <w:color w:val="000000" w:themeColor="text1"/>
          <w:lang w:val="en-US"/>
        </w:rPr>
      </w:pPr>
      <w:r w:rsidRPr="00DD47C7">
        <w:rPr>
          <w:rFonts w:asciiTheme="majorHAnsi" w:eastAsiaTheme="minorEastAsia" w:hAnsiTheme="majorHAnsi" w:cstheme="majorHAnsi"/>
          <w:color w:val="000000" w:themeColor="text1"/>
          <w:lang w:val="en-US"/>
        </w:rPr>
        <w:t xml:space="preserve">If the Targeted Support Plan results in the PST </w:t>
      </w:r>
      <w:r w:rsidRPr="00DD47C7">
        <w:rPr>
          <w:rFonts w:asciiTheme="majorHAnsi" w:eastAsiaTheme="minorEastAsia" w:hAnsiTheme="majorHAnsi" w:cstheme="majorHAnsi"/>
          <w:b/>
          <w:bCs/>
          <w:i/>
          <w:iCs/>
          <w:color w:val="000000" w:themeColor="text1"/>
          <w:lang w:val="en-US"/>
        </w:rPr>
        <w:t>successfully</w:t>
      </w:r>
      <w:r w:rsidRPr="00DD47C7">
        <w:rPr>
          <w:rFonts w:asciiTheme="majorHAnsi" w:eastAsiaTheme="minorEastAsia" w:hAnsiTheme="majorHAnsi" w:cstheme="majorHAnsi"/>
          <w:color w:val="000000" w:themeColor="text1"/>
          <w:lang w:val="en-US"/>
        </w:rPr>
        <w:t xml:space="preserve"> getting back on track to meet the requirements by the end of the placement, the PST submits this form with the final report to the CDU unit coordinator. </w:t>
      </w:r>
    </w:p>
    <w:p w14:paraId="4F179B2F" w14:textId="77777777" w:rsidR="00E86EFE" w:rsidRPr="00DD47C7" w:rsidRDefault="00E86EFE" w:rsidP="00E86EFE">
      <w:pPr>
        <w:pStyle w:val="Default"/>
        <w:numPr>
          <w:ilvl w:val="0"/>
          <w:numId w:val="33"/>
        </w:numPr>
        <w:spacing w:before="120" w:after="120" w:line="360" w:lineRule="auto"/>
        <w:rPr>
          <w:rFonts w:asciiTheme="majorHAnsi" w:eastAsiaTheme="majorEastAsia" w:hAnsiTheme="majorHAnsi" w:cstheme="majorHAnsi"/>
          <w:color w:val="000000" w:themeColor="text1"/>
          <w:lang w:val="en-US"/>
        </w:rPr>
      </w:pPr>
      <w:r w:rsidRPr="00DD47C7">
        <w:rPr>
          <w:rFonts w:asciiTheme="majorHAnsi" w:eastAsiaTheme="minorEastAsia" w:hAnsiTheme="majorHAnsi" w:cstheme="majorHAnsi"/>
          <w:color w:val="000000" w:themeColor="text1"/>
          <w:lang w:val="en-US"/>
        </w:rPr>
        <w:t xml:space="preserve">If the PST is </w:t>
      </w:r>
      <w:r w:rsidRPr="00DD47C7">
        <w:rPr>
          <w:rFonts w:asciiTheme="majorHAnsi" w:eastAsiaTheme="minorEastAsia" w:hAnsiTheme="majorHAnsi" w:cstheme="majorHAnsi"/>
          <w:b/>
          <w:bCs/>
          <w:i/>
          <w:iCs/>
          <w:color w:val="000000" w:themeColor="text1"/>
          <w:lang w:val="en-US"/>
        </w:rPr>
        <w:t>unable t</w:t>
      </w:r>
      <w:r w:rsidRPr="00DD47C7">
        <w:rPr>
          <w:rFonts w:asciiTheme="majorHAnsi" w:eastAsiaTheme="minorEastAsia" w:hAnsiTheme="majorHAnsi" w:cstheme="majorHAnsi"/>
          <w:i/>
          <w:iCs/>
          <w:color w:val="000000" w:themeColor="text1"/>
          <w:lang w:val="en-US"/>
        </w:rPr>
        <w:t>o meet</w:t>
      </w:r>
      <w:r w:rsidRPr="00DD47C7">
        <w:rPr>
          <w:rFonts w:asciiTheme="majorHAnsi" w:eastAsiaTheme="minorEastAsia" w:hAnsiTheme="majorHAnsi" w:cstheme="majorHAnsi"/>
          <w:color w:val="000000" w:themeColor="text1"/>
          <w:lang w:val="en-US"/>
        </w:rPr>
        <w:t xml:space="preserve"> the identified developmental goals within the 5 days, a second and final opportunity may be provided. </w:t>
      </w:r>
    </w:p>
    <w:p w14:paraId="57A9290C" w14:textId="77777777" w:rsidR="00E86EFE" w:rsidRPr="00DD47C7" w:rsidRDefault="00E86EFE" w:rsidP="00E86EFE">
      <w:pPr>
        <w:pStyle w:val="Default"/>
        <w:numPr>
          <w:ilvl w:val="0"/>
          <w:numId w:val="33"/>
        </w:numPr>
        <w:spacing w:before="120" w:after="120" w:line="360" w:lineRule="auto"/>
        <w:rPr>
          <w:rFonts w:asciiTheme="majorHAnsi" w:eastAsiaTheme="majorEastAsia" w:hAnsiTheme="majorHAnsi" w:cstheme="majorHAnsi"/>
          <w:color w:val="000000" w:themeColor="text1"/>
          <w:lang w:val="en-US"/>
        </w:rPr>
      </w:pPr>
      <w:r w:rsidRPr="00DD47C7">
        <w:rPr>
          <w:rFonts w:asciiTheme="majorHAnsi" w:eastAsiaTheme="minorEastAsia" w:hAnsiTheme="majorHAnsi" w:cstheme="majorHAnsi"/>
          <w:color w:val="000000" w:themeColor="text1"/>
          <w:lang w:val="en-US"/>
        </w:rPr>
        <w:t xml:space="preserve">If the PST does </w:t>
      </w:r>
      <w:r w:rsidRPr="00DD47C7">
        <w:rPr>
          <w:rFonts w:asciiTheme="majorHAnsi" w:eastAsiaTheme="minorEastAsia" w:hAnsiTheme="majorHAnsi" w:cstheme="majorHAnsi"/>
          <w:b/>
          <w:bCs/>
          <w:i/>
          <w:iCs/>
          <w:color w:val="000000" w:themeColor="text1"/>
          <w:lang w:val="en-US"/>
        </w:rPr>
        <w:t>not successfully</w:t>
      </w:r>
      <w:r w:rsidRPr="00DD47C7">
        <w:rPr>
          <w:rFonts w:asciiTheme="majorHAnsi" w:eastAsiaTheme="minorEastAsia" w:hAnsiTheme="majorHAnsi" w:cstheme="majorHAnsi"/>
          <w:i/>
          <w:iCs/>
          <w:color w:val="000000" w:themeColor="text1"/>
          <w:lang w:val="en-US"/>
        </w:rPr>
        <w:t xml:space="preserve"> </w:t>
      </w:r>
      <w:r w:rsidRPr="00DD47C7">
        <w:rPr>
          <w:rFonts w:asciiTheme="majorHAnsi" w:eastAsiaTheme="minorEastAsia" w:hAnsiTheme="majorHAnsi" w:cstheme="majorHAnsi"/>
          <w:color w:val="000000" w:themeColor="text1"/>
          <w:lang w:val="en-US"/>
        </w:rPr>
        <w:t xml:space="preserve">complete the Targeted Support Plan over two targeted support periods (10 days total) they will be deemed to be unsuccessful in the placement.  </w:t>
      </w:r>
    </w:p>
    <w:p w14:paraId="0F989C6F" w14:textId="77777777" w:rsidR="00E86EFE" w:rsidRPr="00DD47C7" w:rsidRDefault="00E86EFE" w:rsidP="00E86EFE">
      <w:pPr>
        <w:spacing w:before="120" w:after="120" w:line="360" w:lineRule="auto"/>
        <w:rPr>
          <w:rFonts w:eastAsiaTheme="minorHAnsi" w:cstheme="majorHAnsi"/>
          <w:color w:val="000000"/>
          <w:sz w:val="24"/>
          <w:lang w:val="en-AU"/>
        </w:rPr>
      </w:pPr>
      <w:r w:rsidRPr="00DD47C7">
        <w:rPr>
          <w:rFonts w:cstheme="majorHAnsi"/>
          <w:sz w:val="24"/>
        </w:rPr>
        <w:br w:type="page"/>
      </w:r>
    </w:p>
    <w:bookmarkEnd w:id="0"/>
    <w:p w14:paraId="6CB61774" w14:textId="16EC0A01" w:rsidR="00E86EFE" w:rsidRPr="00DD47C7" w:rsidRDefault="00EB528A" w:rsidP="00240F7E">
      <w:pPr>
        <w:rPr>
          <w:rFonts w:cstheme="majorHAnsi"/>
          <w:sz w:val="24"/>
        </w:rPr>
      </w:pPr>
      <w:r w:rsidRPr="00125F28"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8488F04" wp14:editId="5A4AFC3F">
                <wp:simplePos x="0" y="0"/>
                <wp:positionH relativeFrom="margin">
                  <wp:align>center</wp:align>
                </wp:positionH>
                <wp:positionV relativeFrom="paragraph">
                  <wp:posOffset>-1886585</wp:posOffset>
                </wp:positionV>
                <wp:extent cx="3552825" cy="12827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52825" cy="1282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87C0F3" w14:textId="77777777" w:rsidR="00EB528A" w:rsidRPr="005D011F" w:rsidRDefault="00EB528A" w:rsidP="00EB528A">
                            <w:pPr>
                              <w:rPr>
                                <w:rFonts w:ascii="Raleway ExtraBold" w:hAnsi="Raleway ExtraBold"/>
                                <w:color w:val="FFFFFF" w:themeColor="background1"/>
                                <w:lang w:val="en-AU"/>
                              </w:rPr>
                            </w:pPr>
                            <w:r>
                              <w:rPr>
                                <w:rFonts w:ascii="Raleway ExtraBold" w:hAnsi="Raleway ExtraBold"/>
                                <w:color w:val="FFFFFF" w:themeColor="background1"/>
                                <w:sz w:val="48"/>
                                <w:lang w:val="en-AU"/>
                              </w:rPr>
                              <w:t xml:space="preserve">Placement concerns: Level 2 – Targeted support pla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8488F04" id="Text Box 5" o:spid="_x0000_s1027" type="#_x0000_t202" style="position:absolute;margin-left:0;margin-top:-148.55pt;width:279.75pt;height:101pt;z-index:25166131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" filled="f" stroked="f" strokeweight=".5pt">
                <v:textbox>
                  <w:txbxContent>
                    <w:p w14:paraId="2887C0F3" w14:textId="77777777" w:rsidR="00EB528A" w:rsidRPr="005D011F" w:rsidRDefault="00EB528A" w:rsidP="00EB528A">
                      <w:pPr>
                        <w:rPr>
                          <w:rFonts w:ascii="Raleway ExtraBold" w:hAnsi="Raleway ExtraBold"/>
                          <w:color w:val="FFFFFF" w:themeColor="background1"/>
                          <w:lang w:val="en-AU"/>
                        </w:rPr>
                      </w:pPr>
                      <w:r>
                        <w:rPr>
                          <w:rFonts w:ascii="Raleway ExtraBold" w:hAnsi="Raleway ExtraBold"/>
                          <w:color w:val="FFFFFF" w:themeColor="background1"/>
                          <w:sz w:val="48"/>
                          <w:lang w:val="en-AU"/>
                        </w:rPr>
                        <w:t xml:space="preserve">Placement concerns: Level 2 – Targeted support plan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GridTable6Colorful-Accent5"/>
        <w:tblpPr w:leftFromText="180" w:rightFromText="180" w:vertAnchor="text" w:horzAnchor="margin" w:tblpX="-572" w:tblpY="192"/>
        <w:tblW w:w="573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11"/>
        <w:gridCol w:w="4816"/>
      </w:tblGrid>
      <w:tr w:rsidR="00E86EFE" w:rsidRPr="00DD47C7" w14:paraId="30420408" w14:textId="77777777" w:rsidTr="00240F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4" w:type="pct"/>
            <w:tcBorders>
              <w:bottom w:val="none" w:sz="0" w:space="0" w:color="auto"/>
            </w:tcBorders>
          </w:tcPr>
          <w:p w14:paraId="20AEA1C6" w14:textId="77777777" w:rsidR="00E86EFE" w:rsidRPr="00DD47C7" w:rsidRDefault="00E86EFE" w:rsidP="00240F7E">
            <w:pPr>
              <w:spacing w:line="220" w:lineRule="atLeast"/>
              <w:rPr>
                <w:rFonts w:eastAsia="Times New Roman" w:cstheme="majorHAnsi"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sz w:val="24"/>
                <w:lang w:eastAsia="en-AU"/>
              </w:rPr>
              <w:t>Preservice teacher name:</w:t>
            </w:r>
          </w:p>
          <w:p w14:paraId="6680DA4E" w14:textId="77777777" w:rsidR="00E86EFE" w:rsidRPr="00DD47C7" w:rsidRDefault="00E86EFE" w:rsidP="00240F7E">
            <w:pPr>
              <w:spacing w:line="220" w:lineRule="atLeast"/>
              <w:rPr>
                <w:rFonts w:cstheme="majorHAnsi"/>
                <w:sz w:val="24"/>
                <w:lang w:eastAsia="en-AU"/>
              </w:rPr>
            </w:pPr>
          </w:p>
          <w:p w14:paraId="7843D712" w14:textId="7A23EC5A" w:rsidR="005E1C5F" w:rsidRPr="00DD47C7" w:rsidRDefault="005E1C5F" w:rsidP="00240F7E">
            <w:pPr>
              <w:spacing w:line="220" w:lineRule="atLeast"/>
              <w:rPr>
                <w:rFonts w:eastAsia="Times New Roman" w:cstheme="majorHAnsi"/>
                <w:bCs w:val="0"/>
                <w:sz w:val="24"/>
                <w:lang w:eastAsia="en-AU"/>
              </w:rPr>
            </w:pPr>
          </w:p>
        </w:tc>
        <w:tc>
          <w:tcPr>
            <w:tcW w:w="2266" w:type="pct"/>
            <w:tcBorders>
              <w:bottom w:val="none" w:sz="0" w:space="0" w:color="auto"/>
            </w:tcBorders>
          </w:tcPr>
          <w:p w14:paraId="5D9ECD97" w14:textId="77777777" w:rsidR="00E86EFE" w:rsidRPr="00DD47C7" w:rsidRDefault="00E86EFE" w:rsidP="00240F7E">
            <w:pPr>
              <w:spacing w:line="22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bCs w:val="0"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sz w:val="24"/>
                <w:lang w:eastAsia="en-AU"/>
              </w:rPr>
              <w:t xml:space="preserve">Student number: </w:t>
            </w:r>
          </w:p>
        </w:tc>
      </w:tr>
      <w:tr w:rsidR="00E86EFE" w:rsidRPr="00DD47C7" w14:paraId="63B8AC49" w14:textId="77777777" w:rsidTr="00240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4" w:type="pct"/>
          </w:tcPr>
          <w:p w14:paraId="6FA16924" w14:textId="77777777" w:rsidR="00E86EFE" w:rsidRPr="00DD47C7" w:rsidRDefault="00E86EFE" w:rsidP="00240F7E">
            <w:pPr>
              <w:spacing w:line="220" w:lineRule="atLeast"/>
              <w:rPr>
                <w:rFonts w:eastAsia="Times New Roman" w:cstheme="majorHAnsi"/>
                <w:bCs w:val="0"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sz w:val="24"/>
                <w:lang w:eastAsia="en-AU"/>
              </w:rPr>
              <w:t>Educational setting:</w:t>
            </w:r>
          </w:p>
          <w:p w14:paraId="1E4B79CC" w14:textId="5EAFC371" w:rsidR="00E86EFE" w:rsidRDefault="00E86EFE" w:rsidP="00240F7E">
            <w:pPr>
              <w:spacing w:line="220" w:lineRule="atLeast"/>
              <w:rPr>
                <w:rFonts w:eastAsia="Times New Roman" w:cstheme="majorHAnsi"/>
                <w:b w:val="0"/>
                <w:bCs w:val="0"/>
                <w:sz w:val="24"/>
                <w:lang w:eastAsia="en-AU"/>
              </w:rPr>
            </w:pPr>
          </w:p>
          <w:p w14:paraId="508C5A5B" w14:textId="77777777" w:rsidR="00E86EFE" w:rsidRPr="00DD47C7" w:rsidRDefault="00E86EFE" w:rsidP="00240F7E">
            <w:pPr>
              <w:spacing w:line="220" w:lineRule="atLeast"/>
              <w:rPr>
                <w:rFonts w:cstheme="majorHAnsi"/>
                <w:sz w:val="24"/>
                <w:lang w:eastAsia="en-AU"/>
              </w:rPr>
            </w:pPr>
          </w:p>
        </w:tc>
        <w:tc>
          <w:tcPr>
            <w:tcW w:w="2266" w:type="pct"/>
          </w:tcPr>
          <w:p w14:paraId="33732755" w14:textId="77777777" w:rsidR="00E86EFE" w:rsidRPr="00DD47C7" w:rsidRDefault="00E86EFE" w:rsidP="00240F7E">
            <w:pPr>
              <w:spacing w:line="22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bCs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bCs/>
                <w:sz w:val="24"/>
                <w:lang w:eastAsia="en-AU"/>
              </w:rPr>
              <w:t>Date:</w:t>
            </w:r>
          </w:p>
        </w:tc>
      </w:tr>
      <w:tr w:rsidR="00E86EFE" w:rsidRPr="00DD47C7" w14:paraId="0AF549E7" w14:textId="77777777" w:rsidTr="00240F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4" w:type="pct"/>
          </w:tcPr>
          <w:p w14:paraId="3EB66681" w14:textId="77777777" w:rsidR="00E86EFE" w:rsidRPr="00DD47C7" w:rsidRDefault="00E86EFE" w:rsidP="00240F7E">
            <w:pPr>
              <w:spacing w:line="220" w:lineRule="atLeast"/>
              <w:rPr>
                <w:rFonts w:eastAsia="Times New Roman" w:cstheme="majorHAnsi"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sz w:val="24"/>
                <w:lang w:eastAsia="en-AU"/>
              </w:rPr>
              <w:t>Mentor teacher name:</w:t>
            </w:r>
          </w:p>
          <w:p w14:paraId="12F48343" w14:textId="77777777" w:rsidR="005E1C5F" w:rsidRPr="00DD47C7" w:rsidRDefault="005E1C5F" w:rsidP="00240F7E">
            <w:pPr>
              <w:spacing w:line="220" w:lineRule="atLeast"/>
              <w:rPr>
                <w:rFonts w:cstheme="majorHAnsi"/>
                <w:sz w:val="24"/>
                <w:lang w:eastAsia="en-AU"/>
              </w:rPr>
            </w:pPr>
          </w:p>
          <w:p w14:paraId="3B872A34" w14:textId="77777777" w:rsidR="00E86EFE" w:rsidRPr="00DD47C7" w:rsidRDefault="00E86EFE" w:rsidP="00240F7E">
            <w:pPr>
              <w:spacing w:line="220" w:lineRule="atLeast"/>
              <w:rPr>
                <w:rFonts w:eastAsia="Times New Roman" w:cstheme="majorHAnsi"/>
                <w:bCs w:val="0"/>
                <w:sz w:val="24"/>
                <w:lang w:eastAsia="en-AU"/>
              </w:rPr>
            </w:pPr>
          </w:p>
        </w:tc>
        <w:tc>
          <w:tcPr>
            <w:tcW w:w="2266" w:type="pct"/>
          </w:tcPr>
          <w:p w14:paraId="4B6AE289" w14:textId="77777777" w:rsidR="00E86EFE" w:rsidRPr="00DD47C7" w:rsidRDefault="00E86EFE" w:rsidP="00240F7E">
            <w:pPr>
              <w:spacing w:line="22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sz w:val="24"/>
                <w:lang w:eastAsia="en-AU"/>
              </w:rPr>
              <w:t>Email:</w:t>
            </w:r>
          </w:p>
          <w:p w14:paraId="5E816CD9" w14:textId="77777777" w:rsidR="00E86EFE" w:rsidRPr="00DD47C7" w:rsidRDefault="00E86EFE" w:rsidP="00240F7E">
            <w:pPr>
              <w:spacing w:line="22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  <w:lang w:eastAsia="en-AU"/>
              </w:rPr>
            </w:pPr>
          </w:p>
          <w:p w14:paraId="26399AD3" w14:textId="77777777" w:rsidR="00E86EFE" w:rsidRPr="00DD47C7" w:rsidRDefault="00E86EFE" w:rsidP="00240F7E">
            <w:pPr>
              <w:spacing w:line="22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ajorHAnsi"/>
                <w:bCs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bCs/>
                <w:sz w:val="24"/>
                <w:lang w:eastAsia="en-AU"/>
              </w:rPr>
              <w:t>Tel:</w:t>
            </w:r>
          </w:p>
        </w:tc>
      </w:tr>
      <w:tr w:rsidR="00E86EFE" w:rsidRPr="00DD47C7" w14:paraId="6A9084E0" w14:textId="77777777" w:rsidTr="00240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4" w:type="pct"/>
          </w:tcPr>
          <w:p w14:paraId="5F975B63" w14:textId="0473857A" w:rsidR="005E1C5F" w:rsidRDefault="00E86EFE" w:rsidP="00240F7E">
            <w:pPr>
              <w:spacing w:line="220" w:lineRule="atLeast"/>
              <w:rPr>
                <w:rFonts w:cstheme="majorHAnsi"/>
                <w:b w:val="0"/>
                <w:bCs w:val="0"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sz w:val="24"/>
                <w:lang w:eastAsia="en-AU"/>
              </w:rPr>
              <w:t>School-based Professional Experience Coordinator/Director name:</w:t>
            </w:r>
          </w:p>
          <w:p w14:paraId="42EEA2DA" w14:textId="77777777" w:rsidR="005E1C5F" w:rsidRPr="00DD47C7" w:rsidRDefault="005E1C5F" w:rsidP="00240F7E">
            <w:pPr>
              <w:spacing w:line="220" w:lineRule="atLeast"/>
              <w:rPr>
                <w:rFonts w:cstheme="majorHAnsi"/>
                <w:sz w:val="24"/>
                <w:lang w:eastAsia="en-AU"/>
              </w:rPr>
            </w:pPr>
          </w:p>
          <w:p w14:paraId="5B587802" w14:textId="77777777" w:rsidR="00E86EFE" w:rsidRPr="00DD47C7" w:rsidRDefault="00E86EFE" w:rsidP="00240F7E">
            <w:pPr>
              <w:spacing w:line="220" w:lineRule="atLeast"/>
              <w:rPr>
                <w:rFonts w:eastAsia="Times New Roman" w:cstheme="majorHAnsi"/>
                <w:bCs w:val="0"/>
                <w:sz w:val="24"/>
                <w:lang w:eastAsia="en-AU"/>
              </w:rPr>
            </w:pPr>
          </w:p>
        </w:tc>
        <w:tc>
          <w:tcPr>
            <w:tcW w:w="2266" w:type="pct"/>
          </w:tcPr>
          <w:p w14:paraId="6C00BBCA" w14:textId="77777777" w:rsidR="00E86EFE" w:rsidRPr="00DD47C7" w:rsidRDefault="00E86EFE" w:rsidP="00240F7E">
            <w:pPr>
              <w:spacing w:line="22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sz w:val="24"/>
                <w:lang w:eastAsia="en-AU"/>
              </w:rPr>
              <w:t>Email:</w:t>
            </w:r>
          </w:p>
          <w:p w14:paraId="73313721" w14:textId="77777777" w:rsidR="00E86EFE" w:rsidRPr="00DD47C7" w:rsidRDefault="00E86EFE" w:rsidP="00240F7E">
            <w:pPr>
              <w:spacing w:line="22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  <w:lang w:eastAsia="en-AU"/>
              </w:rPr>
            </w:pPr>
          </w:p>
          <w:p w14:paraId="421CEBD8" w14:textId="77777777" w:rsidR="00E86EFE" w:rsidRPr="00DD47C7" w:rsidRDefault="00E86EFE" w:rsidP="00240F7E">
            <w:pPr>
              <w:spacing w:line="22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ajorHAnsi"/>
                <w:bCs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bCs/>
                <w:sz w:val="24"/>
                <w:lang w:eastAsia="en-AU"/>
              </w:rPr>
              <w:t>Tel:</w:t>
            </w:r>
          </w:p>
        </w:tc>
      </w:tr>
    </w:tbl>
    <w:p w14:paraId="4546632F" w14:textId="42A449CB" w:rsidR="005E1C5F" w:rsidRDefault="005E1C5F" w:rsidP="00E86EFE">
      <w:pPr>
        <w:rPr>
          <w:rFonts w:cstheme="majorHAnsi"/>
          <w:sz w:val="24"/>
        </w:rPr>
      </w:pPr>
    </w:p>
    <w:p w14:paraId="33AFCBA3" w14:textId="77777777" w:rsidR="005E1C5F" w:rsidRDefault="005E1C5F">
      <w:pPr>
        <w:rPr>
          <w:rFonts w:cstheme="majorHAnsi"/>
          <w:sz w:val="24"/>
        </w:rPr>
      </w:pPr>
      <w:r>
        <w:rPr>
          <w:rFonts w:cstheme="majorHAnsi"/>
          <w:sz w:val="24"/>
        </w:rPr>
        <w:br w:type="page"/>
      </w:r>
    </w:p>
    <w:p w14:paraId="062E8B57" w14:textId="77777777" w:rsidR="00E86EFE" w:rsidRPr="00DD47C7" w:rsidRDefault="00E86EFE" w:rsidP="00E86EFE">
      <w:pPr>
        <w:rPr>
          <w:rFonts w:cstheme="majorHAnsi"/>
          <w:sz w:val="24"/>
        </w:rPr>
      </w:pPr>
    </w:p>
    <w:tbl>
      <w:tblPr>
        <w:tblStyle w:val="GridTable6Colorful-Accent5"/>
        <w:tblW w:w="5511" w:type="pct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5"/>
        <w:gridCol w:w="4978"/>
        <w:gridCol w:w="4003"/>
      </w:tblGrid>
      <w:tr w:rsidR="00E86EFE" w:rsidRPr="00DD47C7" w14:paraId="1FFDD644" w14:textId="77777777" w:rsidTr="00240F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bottom w:val="none" w:sz="0" w:space="0" w:color="auto"/>
            </w:tcBorders>
          </w:tcPr>
          <w:p w14:paraId="3857EBCD" w14:textId="77777777" w:rsidR="00E86EFE" w:rsidRPr="00DD47C7" w:rsidRDefault="00E86EFE" w:rsidP="00DF4C1D">
            <w:pPr>
              <w:spacing w:before="140" w:line="220" w:lineRule="atLeast"/>
              <w:jc w:val="center"/>
              <w:rPr>
                <w:rFonts w:eastAsia="Times New Roman" w:cstheme="majorHAnsi"/>
                <w:b w:val="0"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sz w:val="24"/>
                <w:lang w:eastAsia="en-AU"/>
              </w:rPr>
              <w:t>Developmental Goals (1-3)</w:t>
            </w:r>
          </w:p>
        </w:tc>
      </w:tr>
      <w:tr w:rsidR="00E86EFE" w:rsidRPr="00DD47C7" w14:paraId="58FC58F6" w14:textId="77777777" w:rsidTr="00240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</w:tcPr>
          <w:p w14:paraId="6811AA6B" w14:textId="77777777" w:rsidR="00E86EFE" w:rsidRPr="00DD47C7" w:rsidRDefault="00E86EFE" w:rsidP="00DF4C1D">
            <w:pPr>
              <w:spacing w:before="140" w:line="220" w:lineRule="atLeast"/>
              <w:rPr>
                <w:rFonts w:eastAsia="Times New Roman" w:cstheme="majorHAnsi"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sz w:val="24"/>
                <w:lang w:eastAsia="en-AU"/>
              </w:rPr>
              <w:t>1:</w:t>
            </w:r>
          </w:p>
          <w:p w14:paraId="08C3C229" w14:textId="77777777" w:rsidR="00E86EFE" w:rsidRPr="00DD47C7" w:rsidRDefault="00E86EFE" w:rsidP="00DF4C1D">
            <w:pPr>
              <w:spacing w:before="140" w:line="220" w:lineRule="atLeast"/>
              <w:rPr>
                <w:rFonts w:cstheme="majorHAnsi"/>
                <w:sz w:val="24"/>
                <w:lang w:eastAsia="en-AU"/>
              </w:rPr>
            </w:pPr>
          </w:p>
        </w:tc>
      </w:tr>
      <w:tr w:rsidR="00E86EFE" w:rsidRPr="00DD47C7" w14:paraId="2DFDA14D" w14:textId="77777777" w:rsidTr="00240F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</w:tcPr>
          <w:p w14:paraId="63EDCCCD" w14:textId="77777777" w:rsidR="00E86EFE" w:rsidRPr="00DD47C7" w:rsidRDefault="00E86EFE" w:rsidP="00DF4C1D">
            <w:pPr>
              <w:spacing w:before="140" w:line="220" w:lineRule="atLeast"/>
              <w:rPr>
                <w:rFonts w:eastAsia="Times New Roman" w:cstheme="majorHAnsi"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sz w:val="24"/>
                <w:lang w:eastAsia="en-AU"/>
              </w:rPr>
              <w:t>2:</w:t>
            </w:r>
          </w:p>
          <w:p w14:paraId="34D6C2D8" w14:textId="77777777" w:rsidR="00E86EFE" w:rsidRPr="00DD47C7" w:rsidRDefault="00E86EFE" w:rsidP="00DF4C1D">
            <w:pPr>
              <w:spacing w:before="140" w:line="220" w:lineRule="atLeast"/>
              <w:rPr>
                <w:rFonts w:cstheme="majorHAnsi"/>
                <w:sz w:val="24"/>
                <w:lang w:eastAsia="en-AU"/>
              </w:rPr>
            </w:pPr>
          </w:p>
        </w:tc>
      </w:tr>
      <w:tr w:rsidR="00E86EFE" w:rsidRPr="00DD47C7" w14:paraId="2DE15144" w14:textId="77777777" w:rsidTr="00240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</w:tcPr>
          <w:p w14:paraId="7621CFBA" w14:textId="77777777" w:rsidR="00E86EFE" w:rsidRPr="00DD47C7" w:rsidRDefault="00E86EFE" w:rsidP="00DF4C1D">
            <w:pPr>
              <w:spacing w:before="140" w:line="220" w:lineRule="atLeast"/>
              <w:rPr>
                <w:rFonts w:eastAsia="Times New Roman" w:cstheme="majorHAnsi"/>
                <w:sz w:val="24"/>
                <w:lang w:eastAsia="en-AU"/>
              </w:rPr>
            </w:pPr>
            <w:r w:rsidRPr="00DD47C7">
              <w:rPr>
                <w:rFonts w:eastAsia="Times New Roman" w:cstheme="majorHAnsi"/>
                <w:sz w:val="24"/>
                <w:lang w:eastAsia="en-AU"/>
              </w:rPr>
              <w:t>3:</w:t>
            </w:r>
          </w:p>
          <w:p w14:paraId="0A2AFAB9" w14:textId="77777777" w:rsidR="00E86EFE" w:rsidRPr="00DD47C7" w:rsidRDefault="00E86EFE" w:rsidP="00DF4C1D">
            <w:pPr>
              <w:spacing w:before="140" w:line="220" w:lineRule="atLeast"/>
              <w:rPr>
                <w:rFonts w:cstheme="majorHAnsi"/>
                <w:sz w:val="24"/>
                <w:lang w:eastAsia="en-AU"/>
              </w:rPr>
            </w:pPr>
          </w:p>
        </w:tc>
      </w:tr>
      <w:tr w:rsidR="00E86EFE" w:rsidRPr="00DD47C7" w14:paraId="36A18815" w14:textId="77777777" w:rsidTr="00240F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0" w:type="pct"/>
          </w:tcPr>
          <w:p w14:paraId="37F7712D" w14:textId="77777777" w:rsidR="00E86EFE" w:rsidRPr="00DD47C7" w:rsidRDefault="00E86EFE" w:rsidP="00DF4C1D">
            <w:pPr>
              <w:spacing w:before="120" w:after="120" w:line="288" w:lineRule="auto"/>
              <w:rPr>
                <w:rFonts w:cstheme="majorHAnsi"/>
                <w:noProof/>
                <w:sz w:val="24"/>
                <w:lang w:eastAsia="en-AU"/>
              </w:rPr>
            </w:pPr>
            <w:r w:rsidRPr="00DD47C7">
              <w:rPr>
                <w:rFonts w:cstheme="majorHAnsi"/>
                <w:noProof/>
                <w:sz w:val="24"/>
                <w:lang w:eastAsia="en-AU"/>
              </w:rPr>
              <w:t>Goals</w:t>
            </w:r>
          </w:p>
        </w:tc>
        <w:tc>
          <w:tcPr>
            <w:tcW w:w="2439" w:type="pct"/>
          </w:tcPr>
          <w:p w14:paraId="2ABD8C2A" w14:textId="77777777" w:rsidR="00E86EFE" w:rsidRPr="005E1C5F" w:rsidRDefault="00E86EFE" w:rsidP="00DF4C1D">
            <w:pPr>
              <w:spacing w:before="120" w:after="120"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b/>
                <w:bCs/>
                <w:noProof/>
                <w:sz w:val="24"/>
                <w:lang w:eastAsia="en-AU"/>
              </w:rPr>
            </w:pPr>
            <w:r w:rsidRPr="005E1C5F">
              <w:rPr>
                <w:rFonts w:cstheme="majorHAnsi"/>
                <w:b/>
                <w:bCs/>
                <w:noProof/>
                <w:sz w:val="24"/>
                <w:lang w:eastAsia="en-AU"/>
              </w:rPr>
              <w:t>Developmental strategy</w:t>
            </w:r>
          </w:p>
        </w:tc>
        <w:tc>
          <w:tcPr>
            <w:tcW w:w="1961" w:type="pct"/>
          </w:tcPr>
          <w:p w14:paraId="44B6DF4E" w14:textId="77777777" w:rsidR="00E86EFE" w:rsidRPr="005E1C5F" w:rsidRDefault="00E86EFE" w:rsidP="00DF4C1D">
            <w:pPr>
              <w:spacing w:before="120" w:after="120"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b/>
                <w:bCs/>
                <w:noProof/>
                <w:sz w:val="24"/>
                <w:lang w:eastAsia="en-AU"/>
              </w:rPr>
            </w:pPr>
            <w:r w:rsidRPr="005E1C5F">
              <w:rPr>
                <w:rFonts w:cstheme="majorHAnsi"/>
                <w:b/>
                <w:bCs/>
                <w:noProof/>
                <w:sz w:val="24"/>
                <w:lang w:eastAsia="en-AU"/>
              </w:rPr>
              <w:t>Responsibilities: Who will do what?</w:t>
            </w:r>
          </w:p>
        </w:tc>
      </w:tr>
      <w:tr w:rsidR="00E86EFE" w:rsidRPr="00DD47C7" w14:paraId="6B6F564A" w14:textId="77777777" w:rsidTr="00240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0" w:type="pct"/>
          </w:tcPr>
          <w:p w14:paraId="6DEE51D0" w14:textId="77777777" w:rsidR="00E86EFE" w:rsidRPr="00DD47C7" w:rsidRDefault="00E86EFE" w:rsidP="00DF4C1D">
            <w:pPr>
              <w:spacing w:before="120" w:after="360" w:line="288" w:lineRule="auto"/>
              <w:rPr>
                <w:rFonts w:cstheme="majorHAnsi"/>
                <w:noProof/>
                <w:sz w:val="24"/>
                <w:lang w:eastAsia="en-AU"/>
              </w:rPr>
            </w:pPr>
            <w:r w:rsidRPr="00DD47C7">
              <w:rPr>
                <w:rFonts w:cstheme="majorHAnsi"/>
                <w:noProof/>
                <w:sz w:val="24"/>
                <w:lang w:eastAsia="en-AU"/>
              </w:rPr>
              <w:t>1</w:t>
            </w:r>
          </w:p>
        </w:tc>
        <w:tc>
          <w:tcPr>
            <w:tcW w:w="2439" w:type="pct"/>
          </w:tcPr>
          <w:p w14:paraId="6AC57DA3" w14:textId="77777777" w:rsidR="00E86EFE" w:rsidRPr="00DD47C7" w:rsidRDefault="00E86EFE" w:rsidP="00DF4C1D">
            <w:pPr>
              <w:spacing w:before="120" w:after="360" w:line="28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noProof/>
                <w:sz w:val="24"/>
                <w:lang w:eastAsia="en-AU"/>
              </w:rPr>
            </w:pPr>
          </w:p>
        </w:tc>
        <w:tc>
          <w:tcPr>
            <w:tcW w:w="1961" w:type="pct"/>
          </w:tcPr>
          <w:p w14:paraId="3571D7C4" w14:textId="77777777" w:rsidR="00E86EFE" w:rsidRPr="00DD47C7" w:rsidRDefault="00E86EFE" w:rsidP="00DF4C1D">
            <w:pPr>
              <w:spacing w:before="120" w:after="360" w:line="28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noProof/>
                <w:sz w:val="24"/>
                <w:lang w:eastAsia="en-AU"/>
              </w:rPr>
            </w:pPr>
          </w:p>
        </w:tc>
      </w:tr>
      <w:tr w:rsidR="00E86EFE" w:rsidRPr="00DD47C7" w14:paraId="76C195BF" w14:textId="77777777" w:rsidTr="00240F7E">
        <w:trPr>
          <w:trHeight w:val="1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0" w:type="pct"/>
          </w:tcPr>
          <w:p w14:paraId="294E37CA" w14:textId="77777777" w:rsidR="00E86EFE" w:rsidRPr="00DD47C7" w:rsidRDefault="00E86EFE" w:rsidP="00DF4C1D">
            <w:pPr>
              <w:spacing w:before="120" w:after="360" w:line="288" w:lineRule="auto"/>
              <w:rPr>
                <w:rFonts w:cstheme="majorHAnsi"/>
                <w:noProof/>
                <w:sz w:val="24"/>
                <w:lang w:eastAsia="en-AU"/>
              </w:rPr>
            </w:pPr>
            <w:r w:rsidRPr="00DD47C7">
              <w:rPr>
                <w:rFonts w:cstheme="majorHAnsi"/>
                <w:noProof/>
                <w:sz w:val="24"/>
                <w:lang w:eastAsia="en-AU"/>
              </w:rPr>
              <w:t>2</w:t>
            </w:r>
          </w:p>
        </w:tc>
        <w:tc>
          <w:tcPr>
            <w:tcW w:w="2439" w:type="pct"/>
          </w:tcPr>
          <w:p w14:paraId="38BF113B" w14:textId="77777777" w:rsidR="00E86EFE" w:rsidRPr="00DD47C7" w:rsidRDefault="00E86EFE" w:rsidP="00DF4C1D">
            <w:pPr>
              <w:spacing w:before="120" w:after="360"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noProof/>
                <w:sz w:val="24"/>
                <w:lang w:eastAsia="en-AU"/>
              </w:rPr>
            </w:pPr>
          </w:p>
        </w:tc>
        <w:tc>
          <w:tcPr>
            <w:tcW w:w="1961" w:type="pct"/>
          </w:tcPr>
          <w:p w14:paraId="1504DDE7" w14:textId="77777777" w:rsidR="00E86EFE" w:rsidRPr="00DD47C7" w:rsidRDefault="00E86EFE" w:rsidP="00DF4C1D">
            <w:pPr>
              <w:spacing w:before="120" w:after="360" w:line="28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noProof/>
                <w:sz w:val="24"/>
                <w:lang w:eastAsia="en-AU"/>
              </w:rPr>
            </w:pPr>
          </w:p>
        </w:tc>
      </w:tr>
      <w:tr w:rsidR="00E86EFE" w:rsidRPr="00DD47C7" w14:paraId="55B0B539" w14:textId="77777777" w:rsidTr="00240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0" w:type="pct"/>
          </w:tcPr>
          <w:p w14:paraId="7B9AAE61" w14:textId="77777777" w:rsidR="00E86EFE" w:rsidRPr="00DD47C7" w:rsidRDefault="00E86EFE" w:rsidP="00DF4C1D">
            <w:pPr>
              <w:spacing w:before="120" w:after="360" w:line="288" w:lineRule="auto"/>
              <w:rPr>
                <w:rFonts w:cstheme="majorHAnsi"/>
                <w:noProof/>
                <w:sz w:val="24"/>
                <w:lang w:eastAsia="en-AU"/>
              </w:rPr>
            </w:pPr>
            <w:r w:rsidRPr="00DD47C7">
              <w:rPr>
                <w:rFonts w:cstheme="majorHAnsi"/>
                <w:noProof/>
                <w:sz w:val="24"/>
                <w:lang w:eastAsia="en-AU"/>
              </w:rPr>
              <w:t>3</w:t>
            </w:r>
          </w:p>
        </w:tc>
        <w:tc>
          <w:tcPr>
            <w:tcW w:w="2439" w:type="pct"/>
          </w:tcPr>
          <w:p w14:paraId="7820B1F3" w14:textId="77777777" w:rsidR="00E86EFE" w:rsidRPr="00DD47C7" w:rsidRDefault="00E86EFE" w:rsidP="00DF4C1D">
            <w:pPr>
              <w:spacing w:before="120" w:after="360" w:line="28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noProof/>
                <w:sz w:val="24"/>
                <w:lang w:eastAsia="en-AU"/>
              </w:rPr>
            </w:pPr>
          </w:p>
        </w:tc>
        <w:tc>
          <w:tcPr>
            <w:tcW w:w="1961" w:type="pct"/>
          </w:tcPr>
          <w:p w14:paraId="1957BB14" w14:textId="77777777" w:rsidR="00E86EFE" w:rsidRPr="00DD47C7" w:rsidRDefault="00E86EFE" w:rsidP="00DF4C1D">
            <w:pPr>
              <w:spacing w:before="120" w:after="360" w:line="28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noProof/>
                <w:sz w:val="24"/>
                <w:lang w:eastAsia="en-AU"/>
              </w:rPr>
            </w:pPr>
          </w:p>
        </w:tc>
      </w:tr>
    </w:tbl>
    <w:p w14:paraId="1FE942B0" w14:textId="57EA51FF" w:rsidR="005E1C5F" w:rsidRDefault="005E1C5F"/>
    <w:p w14:paraId="53588471" w14:textId="77777777" w:rsidR="005E1C5F" w:rsidRDefault="005E1C5F"/>
    <w:tbl>
      <w:tblPr>
        <w:tblStyle w:val="GridTable6Colorful-Accent5"/>
        <w:tblW w:w="1020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07"/>
        <w:gridCol w:w="7000"/>
      </w:tblGrid>
      <w:tr w:rsidR="00E86EFE" w:rsidRPr="00DD47C7" w14:paraId="1218491C" w14:textId="77777777" w:rsidTr="00240F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  <w:tcBorders>
              <w:bottom w:val="none" w:sz="0" w:space="0" w:color="auto"/>
            </w:tcBorders>
          </w:tcPr>
          <w:p w14:paraId="77252611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Signed Preservice teacher</w:t>
            </w:r>
          </w:p>
        </w:tc>
        <w:tc>
          <w:tcPr>
            <w:tcW w:w="7000" w:type="dxa"/>
            <w:tcBorders>
              <w:bottom w:val="none" w:sz="0" w:space="0" w:color="auto"/>
            </w:tcBorders>
          </w:tcPr>
          <w:p w14:paraId="67325CA0" w14:textId="77777777" w:rsidR="00E86EFE" w:rsidRPr="00DD47C7" w:rsidRDefault="00E86EFE" w:rsidP="00DF4C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</w:tr>
      <w:tr w:rsidR="00E86EFE" w:rsidRPr="00DD47C7" w14:paraId="72E38B5D" w14:textId="77777777" w:rsidTr="00240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48B968A0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Signed Mentor teacher</w:t>
            </w:r>
          </w:p>
        </w:tc>
        <w:tc>
          <w:tcPr>
            <w:tcW w:w="7000" w:type="dxa"/>
          </w:tcPr>
          <w:p w14:paraId="0BEF9779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  <w:p w14:paraId="0192AC2A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</w:tr>
      <w:tr w:rsidR="00E86EFE" w:rsidRPr="00DD47C7" w14:paraId="235DBA5F" w14:textId="77777777" w:rsidTr="00240F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1E667343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Signed Coordinator/Director</w:t>
            </w:r>
          </w:p>
        </w:tc>
        <w:tc>
          <w:tcPr>
            <w:tcW w:w="7000" w:type="dxa"/>
          </w:tcPr>
          <w:p w14:paraId="5B6095BF" w14:textId="77777777" w:rsidR="00E86EFE" w:rsidRPr="00DD47C7" w:rsidRDefault="00E86EFE" w:rsidP="00DF4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</w:tr>
    </w:tbl>
    <w:p w14:paraId="5DC39D43" w14:textId="5C601FE3" w:rsidR="005E1C5F" w:rsidRDefault="005E1C5F" w:rsidP="00E86EFE">
      <w:pPr>
        <w:rPr>
          <w:rFonts w:cstheme="majorHAnsi"/>
          <w:sz w:val="24"/>
        </w:rPr>
      </w:pPr>
    </w:p>
    <w:p w14:paraId="6EB43468" w14:textId="77777777" w:rsidR="005E1C5F" w:rsidRDefault="005E1C5F">
      <w:pPr>
        <w:rPr>
          <w:rFonts w:cstheme="majorHAnsi"/>
          <w:sz w:val="24"/>
        </w:rPr>
      </w:pPr>
      <w:r>
        <w:rPr>
          <w:rFonts w:cstheme="majorHAnsi"/>
          <w:sz w:val="24"/>
        </w:rPr>
        <w:br w:type="page"/>
      </w:r>
    </w:p>
    <w:p w14:paraId="5C58F948" w14:textId="77777777" w:rsidR="00E86EFE" w:rsidRPr="00DD47C7" w:rsidRDefault="00E86EFE" w:rsidP="00E86EFE">
      <w:pPr>
        <w:rPr>
          <w:rFonts w:cstheme="majorHAnsi"/>
          <w:sz w:val="24"/>
        </w:rPr>
      </w:pPr>
    </w:p>
    <w:tbl>
      <w:tblPr>
        <w:tblStyle w:val="GridTable6Colorful-Accent5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0"/>
        <w:gridCol w:w="2959"/>
        <w:gridCol w:w="3695"/>
      </w:tblGrid>
      <w:tr w:rsidR="00E86EFE" w:rsidRPr="00DD47C7" w14:paraId="042EF5B9" w14:textId="77777777" w:rsidTr="00240F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4" w:type="dxa"/>
            <w:gridSpan w:val="3"/>
            <w:tcBorders>
              <w:bottom w:val="none" w:sz="0" w:space="0" w:color="auto"/>
            </w:tcBorders>
          </w:tcPr>
          <w:p w14:paraId="3474E982" w14:textId="77777777" w:rsidR="00E86EFE" w:rsidRPr="00DD47C7" w:rsidRDefault="00E86EFE" w:rsidP="00DF4C1D">
            <w:pPr>
              <w:jc w:val="center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br w:type="page"/>
              <w:t>Daily progress report</w:t>
            </w:r>
          </w:p>
        </w:tc>
      </w:tr>
      <w:tr w:rsidR="00E86EFE" w:rsidRPr="00DD47C7" w14:paraId="1DE0CA2C" w14:textId="77777777" w:rsidTr="00240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0" w:type="dxa"/>
          </w:tcPr>
          <w:p w14:paraId="1895775A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PST Name</w:t>
            </w:r>
          </w:p>
        </w:tc>
        <w:tc>
          <w:tcPr>
            <w:tcW w:w="2959" w:type="dxa"/>
          </w:tcPr>
          <w:p w14:paraId="39107390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Date</w:t>
            </w:r>
          </w:p>
        </w:tc>
        <w:tc>
          <w:tcPr>
            <w:tcW w:w="3695" w:type="dxa"/>
          </w:tcPr>
          <w:p w14:paraId="472E3A2C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Day   1   2   3   4   5   of Plan </w:t>
            </w:r>
          </w:p>
          <w:p w14:paraId="537A822D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(Circle as completed)</w:t>
            </w:r>
          </w:p>
        </w:tc>
      </w:tr>
    </w:tbl>
    <w:p w14:paraId="53B8BAF2" w14:textId="77777777" w:rsidR="00E86EFE" w:rsidRPr="00DD47C7" w:rsidRDefault="00E86EFE" w:rsidP="00E86EFE">
      <w:pPr>
        <w:rPr>
          <w:rFonts w:cstheme="majorHAnsi"/>
          <w:sz w:val="24"/>
        </w:rPr>
      </w:pPr>
    </w:p>
    <w:p w14:paraId="70E8C242" w14:textId="7C1A5948" w:rsidR="00E86EFE" w:rsidRDefault="00E86EFE" w:rsidP="00E86EFE">
      <w:pPr>
        <w:rPr>
          <w:rFonts w:cstheme="majorHAnsi"/>
          <w:sz w:val="24"/>
        </w:rPr>
      </w:pPr>
      <w:r w:rsidRPr="00DD47C7">
        <w:rPr>
          <w:rFonts w:cstheme="majorHAnsi"/>
          <w:sz w:val="24"/>
        </w:rPr>
        <w:t>‘Sufficient improvement’: PST is back on track to meet the performance requirements of the placement</w:t>
      </w:r>
    </w:p>
    <w:p w14:paraId="19E01266" w14:textId="77777777" w:rsidR="005E1C5F" w:rsidRPr="00DD47C7" w:rsidRDefault="005E1C5F" w:rsidP="00E86EFE">
      <w:pPr>
        <w:rPr>
          <w:rFonts w:cstheme="majorHAnsi"/>
          <w:sz w:val="24"/>
        </w:rPr>
      </w:pPr>
    </w:p>
    <w:tbl>
      <w:tblPr>
        <w:tblStyle w:val="GridTable6Colorful-Accent5"/>
        <w:tblW w:w="9634" w:type="dxa"/>
        <w:tblLook w:val="04A0" w:firstRow="1" w:lastRow="0" w:firstColumn="1" w:lastColumn="0" w:noHBand="0" w:noVBand="1"/>
      </w:tblPr>
      <w:tblGrid>
        <w:gridCol w:w="663"/>
        <w:gridCol w:w="3958"/>
        <w:gridCol w:w="1512"/>
        <w:gridCol w:w="3501"/>
      </w:tblGrid>
      <w:tr w:rsidR="00E86EFE" w:rsidRPr="00DD47C7" w14:paraId="3118A84C" w14:textId="77777777" w:rsidTr="00240F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150D8" w14:textId="77777777" w:rsidR="00E86EFE" w:rsidRPr="00DD47C7" w:rsidRDefault="00E86EFE" w:rsidP="00DF4C1D">
            <w:pPr>
              <w:jc w:val="center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Goal</w:t>
            </w:r>
          </w:p>
        </w:tc>
        <w:tc>
          <w:tcPr>
            <w:tcW w:w="54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7337B" w14:textId="77777777" w:rsidR="00E86EFE" w:rsidRPr="00DD47C7" w:rsidRDefault="00E86EFE" w:rsidP="00DF4C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b w:val="0"/>
                <w:bCs w:val="0"/>
                <w:sz w:val="24"/>
              </w:rPr>
            </w:pPr>
            <w:r w:rsidRPr="00DD47C7">
              <w:rPr>
                <w:rFonts w:cstheme="majorHAnsi"/>
                <w:sz w:val="24"/>
              </w:rPr>
              <w:t>Evidence of Progress Day 1</w:t>
            </w:r>
          </w:p>
        </w:tc>
        <w:tc>
          <w:tcPr>
            <w:tcW w:w="3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EB452" w14:textId="77777777" w:rsidR="00E86EFE" w:rsidRPr="00DD47C7" w:rsidRDefault="00E86EFE" w:rsidP="00DF4C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Assessment rating</w:t>
            </w:r>
          </w:p>
        </w:tc>
      </w:tr>
      <w:tr w:rsidR="00E86EFE" w:rsidRPr="00DD47C7" w14:paraId="3343B444" w14:textId="77777777" w:rsidTr="00240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D44C7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1</w:t>
            </w:r>
          </w:p>
        </w:tc>
        <w:tc>
          <w:tcPr>
            <w:tcW w:w="54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43F9D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94226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 xml:space="preserve">has </w:t>
            </w:r>
            <w:r w:rsidRPr="00DD47C7">
              <w:rPr>
                <w:rFonts w:cstheme="majorHAnsi"/>
                <w:sz w:val="24"/>
              </w:rPr>
              <w:t>achieved sufficient improvement</w:t>
            </w:r>
          </w:p>
          <w:p w14:paraId="3A7B9D06" w14:textId="77777777" w:rsidR="00E86EFE" w:rsidRPr="00DD47C7" w:rsidRDefault="00E86EFE" w:rsidP="00240F7E">
            <w:pPr>
              <w:pStyle w:val="ListParagraph"/>
              <w:numPr>
                <w:ilvl w:val="0"/>
                <w:numId w:val="16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2A7C558D" w14:textId="77777777" w:rsidTr="00240F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75A50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2</w:t>
            </w:r>
          </w:p>
        </w:tc>
        <w:tc>
          <w:tcPr>
            <w:tcW w:w="54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07F16" w14:textId="77777777" w:rsidR="00E86EFE" w:rsidRPr="00DD47C7" w:rsidRDefault="00E86EFE" w:rsidP="00DF4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84889" w14:textId="77777777" w:rsidR="00E86EFE" w:rsidRPr="00DD47C7" w:rsidRDefault="00E86EFE" w:rsidP="00240F7E">
            <w:pPr>
              <w:pStyle w:val="ListParagraph"/>
              <w:numPr>
                <w:ilvl w:val="0"/>
                <w:numId w:val="19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</w:t>
            </w:r>
            <w:r w:rsidRPr="00DD47C7">
              <w:rPr>
                <w:rFonts w:cstheme="majorHAnsi"/>
                <w:sz w:val="24"/>
              </w:rPr>
              <w:t xml:space="preserve"> achieved sufficient improvement</w:t>
            </w:r>
          </w:p>
          <w:p w14:paraId="2FA36592" w14:textId="77777777" w:rsidR="00E86EFE" w:rsidRPr="00DD47C7" w:rsidRDefault="00E86EFE" w:rsidP="00240F7E">
            <w:pPr>
              <w:pStyle w:val="ListParagraph"/>
              <w:numPr>
                <w:ilvl w:val="0"/>
                <w:numId w:val="15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2CEF983A" w14:textId="77777777" w:rsidTr="00240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ACEF2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3</w:t>
            </w:r>
          </w:p>
        </w:tc>
        <w:tc>
          <w:tcPr>
            <w:tcW w:w="54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21A1F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0C2A4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 xml:space="preserve">has </w:t>
            </w:r>
            <w:r w:rsidRPr="00DD47C7">
              <w:rPr>
                <w:rFonts w:cstheme="majorHAnsi"/>
                <w:sz w:val="24"/>
              </w:rPr>
              <w:t>achieved sufficient improvement</w:t>
            </w:r>
          </w:p>
          <w:p w14:paraId="2CB8144D" w14:textId="77777777" w:rsidR="00E86EFE" w:rsidRPr="00DD47C7" w:rsidRDefault="00E86EFE" w:rsidP="00240F7E">
            <w:pPr>
              <w:pStyle w:val="ListParagraph"/>
              <w:numPr>
                <w:ilvl w:val="0"/>
                <w:numId w:val="14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71071DEA" w14:textId="77777777" w:rsidTr="00240F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FC321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4</w:t>
            </w:r>
          </w:p>
        </w:tc>
        <w:tc>
          <w:tcPr>
            <w:tcW w:w="54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DD5EE" w14:textId="77777777" w:rsidR="00E86EFE" w:rsidRPr="00DD47C7" w:rsidRDefault="00E86EFE" w:rsidP="00DF4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4D890" w14:textId="77777777" w:rsidR="00E86EFE" w:rsidRPr="00DD47C7" w:rsidRDefault="00E86EFE" w:rsidP="00240F7E">
            <w:pPr>
              <w:pStyle w:val="ListParagraph"/>
              <w:numPr>
                <w:ilvl w:val="0"/>
                <w:numId w:val="19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</w:t>
            </w:r>
            <w:r w:rsidRPr="00DD47C7">
              <w:rPr>
                <w:rFonts w:cstheme="majorHAnsi"/>
                <w:sz w:val="24"/>
              </w:rPr>
              <w:t xml:space="preserve"> achieved sufficient improvement</w:t>
            </w:r>
          </w:p>
          <w:p w14:paraId="3BD4E2A1" w14:textId="77777777" w:rsidR="00E86EFE" w:rsidRPr="00DD47C7" w:rsidRDefault="00E86EFE" w:rsidP="00240F7E">
            <w:pPr>
              <w:pStyle w:val="ListParagraph"/>
              <w:numPr>
                <w:ilvl w:val="0"/>
                <w:numId w:val="13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12A98B34" w14:textId="77777777" w:rsidTr="00240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39BA2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PST signature</w:t>
            </w:r>
          </w:p>
          <w:p w14:paraId="404678FB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  <w:p w14:paraId="6A9C1AEF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</w:tc>
        <w:tc>
          <w:tcPr>
            <w:tcW w:w="5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2364B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Mentor signature</w:t>
            </w:r>
          </w:p>
        </w:tc>
      </w:tr>
    </w:tbl>
    <w:p w14:paraId="3F2A3E0B" w14:textId="77777777" w:rsidR="00240F7E" w:rsidRDefault="00240F7E"/>
    <w:tbl>
      <w:tblPr>
        <w:tblStyle w:val="GridTable6Colorful-Accent5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3"/>
        <w:gridCol w:w="3958"/>
        <w:gridCol w:w="1512"/>
        <w:gridCol w:w="3501"/>
      </w:tblGrid>
      <w:tr w:rsidR="00E86EFE" w:rsidRPr="00DD47C7" w14:paraId="27B7B4D3" w14:textId="77777777" w:rsidTr="00240F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  <w:tcBorders>
              <w:bottom w:val="none" w:sz="0" w:space="0" w:color="auto"/>
            </w:tcBorders>
          </w:tcPr>
          <w:p w14:paraId="0D4E06F7" w14:textId="77777777" w:rsidR="00E86EFE" w:rsidRPr="00DD47C7" w:rsidRDefault="00E86EFE" w:rsidP="00DF4C1D">
            <w:pPr>
              <w:jc w:val="center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Goal</w:t>
            </w:r>
          </w:p>
        </w:tc>
        <w:tc>
          <w:tcPr>
            <w:tcW w:w="5470" w:type="dxa"/>
            <w:gridSpan w:val="2"/>
            <w:tcBorders>
              <w:bottom w:val="none" w:sz="0" w:space="0" w:color="auto"/>
            </w:tcBorders>
          </w:tcPr>
          <w:p w14:paraId="056DD746" w14:textId="77777777" w:rsidR="00E86EFE" w:rsidRPr="00DD47C7" w:rsidRDefault="00E86EFE" w:rsidP="00DF4C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b w:val="0"/>
                <w:bCs w:val="0"/>
                <w:sz w:val="24"/>
              </w:rPr>
            </w:pPr>
            <w:r w:rsidRPr="00DD47C7">
              <w:rPr>
                <w:rFonts w:cstheme="majorHAnsi"/>
                <w:sz w:val="24"/>
              </w:rPr>
              <w:t>Evidence of Progress Day 2</w:t>
            </w:r>
          </w:p>
        </w:tc>
        <w:tc>
          <w:tcPr>
            <w:tcW w:w="3501" w:type="dxa"/>
            <w:tcBorders>
              <w:bottom w:val="none" w:sz="0" w:space="0" w:color="auto"/>
            </w:tcBorders>
          </w:tcPr>
          <w:p w14:paraId="61E84BFB" w14:textId="77777777" w:rsidR="00E86EFE" w:rsidRPr="00DD47C7" w:rsidRDefault="00E86EFE" w:rsidP="00DF4C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Assessment rating</w:t>
            </w:r>
          </w:p>
        </w:tc>
      </w:tr>
      <w:tr w:rsidR="00E86EFE" w:rsidRPr="00DD47C7" w14:paraId="43CBB20E" w14:textId="77777777" w:rsidTr="00240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4DA0D7EC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1</w:t>
            </w:r>
          </w:p>
        </w:tc>
        <w:tc>
          <w:tcPr>
            <w:tcW w:w="5470" w:type="dxa"/>
            <w:gridSpan w:val="2"/>
          </w:tcPr>
          <w:p w14:paraId="2E884756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3D257679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 xml:space="preserve">has </w:t>
            </w:r>
            <w:r w:rsidRPr="00DD47C7">
              <w:rPr>
                <w:rFonts w:cstheme="majorHAnsi"/>
                <w:sz w:val="24"/>
              </w:rPr>
              <w:t>achieved sufficient improvement</w:t>
            </w:r>
          </w:p>
          <w:p w14:paraId="613EDDB1" w14:textId="77777777" w:rsidR="00E86EFE" w:rsidRPr="00DD47C7" w:rsidRDefault="00E86EFE" w:rsidP="00240F7E">
            <w:pPr>
              <w:pStyle w:val="ListParagraph"/>
              <w:numPr>
                <w:ilvl w:val="0"/>
                <w:numId w:val="32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731F1532" w14:textId="77777777" w:rsidTr="00240F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787AAC5B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2</w:t>
            </w:r>
          </w:p>
        </w:tc>
        <w:tc>
          <w:tcPr>
            <w:tcW w:w="5470" w:type="dxa"/>
            <w:gridSpan w:val="2"/>
          </w:tcPr>
          <w:p w14:paraId="15332722" w14:textId="77777777" w:rsidR="00E86EFE" w:rsidRPr="00DD47C7" w:rsidRDefault="00E86EFE" w:rsidP="00DF4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6670F16E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</w:t>
            </w:r>
            <w:r w:rsidRPr="00DD47C7">
              <w:rPr>
                <w:rFonts w:cstheme="majorHAnsi"/>
                <w:sz w:val="24"/>
              </w:rPr>
              <w:t xml:space="preserve"> achieved sufficient improvement</w:t>
            </w:r>
          </w:p>
          <w:p w14:paraId="15EAFE00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lastRenderedPageBreak/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5EFCF613" w14:textId="77777777" w:rsidTr="00240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0A7D1F25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lastRenderedPageBreak/>
              <w:t>3</w:t>
            </w:r>
          </w:p>
        </w:tc>
        <w:tc>
          <w:tcPr>
            <w:tcW w:w="5470" w:type="dxa"/>
            <w:gridSpan w:val="2"/>
          </w:tcPr>
          <w:p w14:paraId="7D208B34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64895601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 xml:space="preserve">has </w:t>
            </w:r>
            <w:r w:rsidRPr="00DD47C7">
              <w:rPr>
                <w:rFonts w:cstheme="majorHAnsi"/>
                <w:sz w:val="24"/>
              </w:rPr>
              <w:t>achieved sufficient improvement</w:t>
            </w:r>
          </w:p>
          <w:p w14:paraId="03B557FB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6FF69074" w14:textId="77777777" w:rsidTr="00240F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29791217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4</w:t>
            </w:r>
          </w:p>
        </w:tc>
        <w:tc>
          <w:tcPr>
            <w:tcW w:w="5470" w:type="dxa"/>
            <w:gridSpan w:val="2"/>
          </w:tcPr>
          <w:p w14:paraId="24B7D85F" w14:textId="77777777" w:rsidR="00E86EFE" w:rsidRPr="00DD47C7" w:rsidRDefault="00E86EFE" w:rsidP="00DF4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3BF46A16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</w:t>
            </w:r>
            <w:r w:rsidRPr="00DD47C7">
              <w:rPr>
                <w:rFonts w:cstheme="majorHAnsi"/>
                <w:sz w:val="24"/>
              </w:rPr>
              <w:t xml:space="preserve"> achieved sufficient improvement</w:t>
            </w:r>
          </w:p>
          <w:p w14:paraId="2A96A2F6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6A4AB201" w14:textId="77777777" w:rsidTr="00240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  <w:gridSpan w:val="2"/>
          </w:tcPr>
          <w:p w14:paraId="6110B138" w14:textId="77777777" w:rsidR="00E86EFE" w:rsidRPr="00DD47C7" w:rsidRDefault="00E86EFE" w:rsidP="00DF4C1D">
            <w:pPr>
              <w:rPr>
                <w:rFonts w:cstheme="majorHAnsi"/>
                <w:b w:val="0"/>
                <w:bCs w:val="0"/>
                <w:sz w:val="24"/>
              </w:rPr>
            </w:pPr>
            <w:r w:rsidRPr="00DD47C7">
              <w:rPr>
                <w:rFonts w:cstheme="majorHAnsi"/>
                <w:sz w:val="24"/>
              </w:rPr>
              <w:t>PST signature</w:t>
            </w:r>
          </w:p>
          <w:p w14:paraId="586B8D94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  <w:p w14:paraId="3123579C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</w:tc>
        <w:tc>
          <w:tcPr>
            <w:tcW w:w="5013" w:type="dxa"/>
            <w:gridSpan w:val="2"/>
          </w:tcPr>
          <w:p w14:paraId="33E4C447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b/>
                <w:bCs/>
                <w:sz w:val="24"/>
              </w:rPr>
            </w:pPr>
            <w:r w:rsidRPr="00DD47C7">
              <w:rPr>
                <w:rFonts w:cstheme="majorHAnsi"/>
                <w:b/>
                <w:bCs/>
                <w:sz w:val="24"/>
              </w:rPr>
              <w:t>Mentor signature</w:t>
            </w:r>
          </w:p>
        </w:tc>
      </w:tr>
    </w:tbl>
    <w:p w14:paraId="529AF14E" w14:textId="77777777" w:rsidR="00240F7E" w:rsidRDefault="00240F7E"/>
    <w:tbl>
      <w:tblPr>
        <w:tblStyle w:val="GridTable6Colorful-Accent5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3"/>
        <w:gridCol w:w="3958"/>
        <w:gridCol w:w="1512"/>
        <w:gridCol w:w="3501"/>
      </w:tblGrid>
      <w:tr w:rsidR="00E86EFE" w:rsidRPr="00DD47C7" w14:paraId="4B2BB6CD" w14:textId="77777777" w:rsidTr="00240F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  <w:tcBorders>
              <w:bottom w:val="none" w:sz="0" w:space="0" w:color="auto"/>
            </w:tcBorders>
          </w:tcPr>
          <w:p w14:paraId="4E9BC4E0" w14:textId="77777777" w:rsidR="00E86EFE" w:rsidRPr="00DD47C7" w:rsidRDefault="00E86EFE" w:rsidP="00DF4C1D">
            <w:pPr>
              <w:jc w:val="center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Goal</w:t>
            </w:r>
          </w:p>
        </w:tc>
        <w:tc>
          <w:tcPr>
            <w:tcW w:w="5470" w:type="dxa"/>
            <w:gridSpan w:val="2"/>
            <w:tcBorders>
              <w:bottom w:val="none" w:sz="0" w:space="0" w:color="auto"/>
            </w:tcBorders>
          </w:tcPr>
          <w:p w14:paraId="48DCB086" w14:textId="77777777" w:rsidR="00E86EFE" w:rsidRPr="00DD47C7" w:rsidRDefault="00E86EFE" w:rsidP="00DF4C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b w:val="0"/>
                <w:bCs w:val="0"/>
                <w:sz w:val="24"/>
              </w:rPr>
            </w:pPr>
            <w:r w:rsidRPr="00DD47C7">
              <w:rPr>
                <w:rFonts w:cstheme="majorHAnsi"/>
                <w:sz w:val="24"/>
              </w:rPr>
              <w:t>Evidence of Progress Day 3</w:t>
            </w:r>
          </w:p>
        </w:tc>
        <w:tc>
          <w:tcPr>
            <w:tcW w:w="3501" w:type="dxa"/>
            <w:tcBorders>
              <w:bottom w:val="none" w:sz="0" w:space="0" w:color="auto"/>
            </w:tcBorders>
          </w:tcPr>
          <w:p w14:paraId="556CD4C7" w14:textId="77777777" w:rsidR="00E86EFE" w:rsidRPr="00DD47C7" w:rsidRDefault="00E86EFE" w:rsidP="00DF4C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Assessment rating</w:t>
            </w:r>
          </w:p>
        </w:tc>
      </w:tr>
      <w:tr w:rsidR="00E86EFE" w:rsidRPr="00DD47C7" w14:paraId="0ED03F28" w14:textId="77777777" w:rsidTr="00240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6710AE83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1</w:t>
            </w:r>
          </w:p>
        </w:tc>
        <w:tc>
          <w:tcPr>
            <w:tcW w:w="5470" w:type="dxa"/>
            <w:gridSpan w:val="2"/>
          </w:tcPr>
          <w:p w14:paraId="0603C1D8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59301E4F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 xml:space="preserve">has </w:t>
            </w:r>
            <w:r w:rsidRPr="00DD47C7">
              <w:rPr>
                <w:rFonts w:cstheme="majorHAnsi"/>
                <w:sz w:val="24"/>
              </w:rPr>
              <w:t>achieved sufficient improvement</w:t>
            </w:r>
          </w:p>
          <w:p w14:paraId="2607A84C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2CC8C054" w14:textId="77777777" w:rsidTr="00240F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6613A950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2</w:t>
            </w:r>
          </w:p>
        </w:tc>
        <w:tc>
          <w:tcPr>
            <w:tcW w:w="5470" w:type="dxa"/>
            <w:gridSpan w:val="2"/>
          </w:tcPr>
          <w:p w14:paraId="1B533C5B" w14:textId="77777777" w:rsidR="00E86EFE" w:rsidRPr="00DD47C7" w:rsidRDefault="00E86EFE" w:rsidP="00DF4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633F1DD0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</w:t>
            </w:r>
            <w:r w:rsidRPr="00DD47C7">
              <w:rPr>
                <w:rFonts w:cstheme="majorHAnsi"/>
                <w:sz w:val="24"/>
              </w:rPr>
              <w:t xml:space="preserve"> achieved sufficient improvement</w:t>
            </w:r>
          </w:p>
          <w:p w14:paraId="07679B98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366ABB7D" w14:textId="77777777" w:rsidTr="00240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2C873381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3</w:t>
            </w:r>
          </w:p>
        </w:tc>
        <w:tc>
          <w:tcPr>
            <w:tcW w:w="5470" w:type="dxa"/>
            <w:gridSpan w:val="2"/>
          </w:tcPr>
          <w:p w14:paraId="59CF9F4C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0D1F12BC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 xml:space="preserve">has </w:t>
            </w:r>
            <w:r w:rsidRPr="00DD47C7">
              <w:rPr>
                <w:rFonts w:cstheme="majorHAnsi"/>
                <w:sz w:val="24"/>
              </w:rPr>
              <w:t>achieved sufficient improvement</w:t>
            </w:r>
          </w:p>
          <w:p w14:paraId="7C1E6DE4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34B05C72" w14:textId="77777777" w:rsidTr="00240F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</w:tcPr>
          <w:p w14:paraId="37A78766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4</w:t>
            </w:r>
          </w:p>
        </w:tc>
        <w:tc>
          <w:tcPr>
            <w:tcW w:w="5470" w:type="dxa"/>
            <w:gridSpan w:val="2"/>
          </w:tcPr>
          <w:p w14:paraId="3102177E" w14:textId="77777777" w:rsidR="00E86EFE" w:rsidRPr="00DD47C7" w:rsidRDefault="00E86EFE" w:rsidP="00DF4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384C0288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</w:t>
            </w:r>
            <w:r w:rsidRPr="00DD47C7">
              <w:rPr>
                <w:rFonts w:cstheme="majorHAnsi"/>
                <w:sz w:val="24"/>
              </w:rPr>
              <w:t xml:space="preserve"> achieved sufficient improvement</w:t>
            </w:r>
          </w:p>
          <w:p w14:paraId="5709F95E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4085DDC9" w14:textId="77777777" w:rsidTr="00240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  <w:gridSpan w:val="2"/>
          </w:tcPr>
          <w:p w14:paraId="6CD75E53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PST signature</w:t>
            </w:r>
          </w:p>
          <w:p w14:paraId="1D4A78FC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  <w:p w14:paraId="4D102580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</w:tc>
        <w:tc>
          <w:tcPr>
            <w:tcW w:w="5013" w:type="dxa"/>
            <w:gridSpan w:val="2"/>
          </w:tcPr>
          <w:p w14:paraId="7F7B840D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Mentor signature</w:t>
            </w:r>
          </w:p>
        </w:tc>
      </w:tr>
    </w:tbl>
    <w:p w14:paraId="1D2817DA" w14:textId="0DD6A94F" w:rsidR="00240F7E" w:rsidRDefault="00240F7E"/>
    <w:p w14:paraId="7F29E7C1" w14:textId="77777777" w:rsidR="00240F7E" w:rsidRDefault="00240F7E">
      <w:r>
        <w:br w:type="page"/>
      </w:r>
    </w:p>
    <w:p w14:paraId="5F77B138" w14:textId="77777777" w:rsidR="00240F7E" w:rsidRDefault="00240F7E"/>
    <w:tbl>
      <w:tblPr>
        <w:tblStyle w:val="GridTable6Colorful-Accent5"/>
        <w:tblW w:w="10065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4"/>
        <w:gridCol w:w="3958"/>
        <w:gridCol w:w="1512"/>
        <w:gridCol w:w="3501"/>
      </w:tblGrid>
      <w:tr w:rsidR="00E86EFE" w:rsidRPr="00DD47C7" w14:paraId="1454DE60" w14:textId="77777777" w:rsidTr="00240F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4" w:type="dxa"/>
          </w:tcPr>
          <w:p w14:paraId="6A9A339F" w14:textId="77777777" w:rsidR="00E86EFE" w:rsidRPr="00DD47C7" w:rsidRDefault="00E86EFE" w:rsidP="00DF4C1D">
            <w:pPr>
              <w:jc w:val="center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Goal</w:t>
            </w:r>
          </w:p>
        </w:tc>
        <w:tc>
          <w:tcPr>
            <w:tcW w:w="5470" w:type="dxa"/>
            <w:gridSpan w:val="2"/>
          </w:tcPr>
          <w:p w14:paraId="38BB3F2B" w14:textId="77777777" w:rsidR="00E86EFE" w:rsidRPr="00DD47C7" w:rsidRDefault="00E86EFE" w:rsidP="00DF4C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b w:val="0"/>
                <w:bCs w:val="0"/>
                <w:sz w:val="24"/>
              </w:rPr>
            </w:pPr>
            <w:r w:rsidRPr="00DD47C7">
              <w:rPr>
                <w:rFonts w:cstheme="majorHAnsi"/>
                <w:sz w:val="24"/>
              </w:rPr>
              <w:t>Evidence of Progress Day 4</w:t>
            </w:r>
          </w:p>
        </w:tc>
        <w:tc>
          <w:tcPr>
            <w:tcW w:w="3501" w:type="dxa"/>
          </w:tcPr>
          <w:p w14:paraId="02731763" w14:textId="77777777" w:rsidR="00E86EFE" w:rsidRPr="00DD47C7" w:rsidRDefault="00E86EFE" w:rsidP="00DF4C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Assessment rating</w:t>
            </w:r>
          </w:p>
        </w:tc>
      </w:tr>
      <w:tr w:rsidR="00E86EFE" w:rsidRPr="00DD47C7" w14:paraId="09AD7073" w14:textId="77777777" w:rsidTr="00240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4" w:type="dxa"/>
          </w:tcPr>
          <w:p w14:paraId="16E3BF34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1</w:t>
            </w:r>
          </w:p>
        </w:tc>
        <w:tc>
          <w:tcPr>
            <w:tcW w:w="5470" w:type="dxa"/>
            <w:gridSpan w:val="2"/>
          </w:tcPr>
          <w:p w14:paraId="3A2AEC75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1BBE11AF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 xml:space="preserve">has </w:t>
            </w:r>
            <w:r w:rsidRPr="00DD47C7">
              <w:rPr>
                <w:rFonts w:cstheme="majorHAnsi"/>
                <w:sz w:val="24"/>
              </w:rPr>
              <w:t>achieved sufficient improvement</w:t>
            </w:r>
          </w:p>
          <w:p w14:paraId="65B91D7F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028CAAA0" w14:textId="77777777" w:rsidTr="00240F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4" w:type="dxa"/>
          </w:tcPr>
          <w:p w14:paraId="5DBFA10D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2</w:t>
            </w:r>
          </w:p>
        </w:tc>
        <w:tc>
          <w:tcPr>
            <w:tcW w:w="5470" w:type="dxa"/>
            <w:gridSpan w:val="2"/>
          </w:tcPr>
          <w:p w14:paraId="1B924F2F" w14:textId="77777777" w:rsidR="00E86EFE" w:rsidRPr="00DD47C7" w:rsidRDefault="00E86EFE" w:rsidP="00DF4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56F48149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</w:t>
            </w:r>
            <w:r w:rsidRPr="00DD47C7">
              <w:rPr>
                <w:rFonts w:cstheme="majorHAnsi"/>
                <w:sz w:val="24"/>
              </w:rPr>
              <w:t xml:space="preserve"> achieved sufficient improvement</w:t>
            </w:r>
          </w:p>
          <w:p w14:paraId="7D10A4BC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1E75AEA1" w14:textId="77777777" w:rsidTr="00240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4" w:type="dxa"/>
          </w:tcPr>
          <w:p w14:paraId="697A6602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3</w:t>
            </w:r>
          </w:p>
        </w:tc>
        <w:tc>
          <w:tcPr>
            <w:tcW w:w="5470" w:type="dxa"/>
            <w:gridSpan w:val="2"/>
          </w:tcPr>
          <w:p w14:paraId="17A8492D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2E0C03CA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 xml:space="preserve">has </w:t>
            </w:r>
            <w:r w:rsidRPr="00DD47C7">
              <w:rPr>
                <w:rFonts w:cstheme="majorHAnsi"/>
                <w:sz w:val="24"/>
              </w:rPr>
              <w:t>achieved sufficient improvement</w:t>
            </w:r>
          </w:p>
          <w:p w14:paraId="1DFA17F4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402E6569" w14:textId="77777777" w:rsidTr="00240F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4" w:type="dxa"/>
          </w:tcPr>
          <w:p w14:paraId="23B918CD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4</w:t>
            </w:r>
          </w:p>
        </w:tc>
        <w:tc>
          <w:tcPr>
            <w:tcW w:w="5470" w:type="dxa"/>
            <w:gridSpan w:val="2"/>
          </w:tcPr>
          <w:p w14:paraId="0EF940CD" w14:textId="77777777" w:rsidR="00E86EFE" w:rsidRPr="00DD47C7" w:rsidRDefault="00E86EFE" w:rsidP="00DF4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0B37A12A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</w:t>
            </w:r>
            <w:r w:rsidRPr="00DD47C7">
              <w:rPr>
                <w:rFonts w:cstheme="majorHAnsi"/>
                <w:sz w:val="24"/>
              </w:rPr>
              <w:t xml:space="preserve"> achieved sufficient improvement</w:t>
            </w:r>
          </w:p>
          <w:p w14:paraId="702E6D92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25E0D7C9" w14:textId="77777777" w:rsidTr="00240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2" w:type="dxa"/>
            <w:gridSpan w:val="2"/>
          </w:tcPr>
          <w:p w14:paraId="4EF55239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PST signature</w:t>
            </w:r>
          </w:p>
          <w:p w14:paraId="34602FD2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  <w:p w14:paraId="69176055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</w:tc>
        <w:tc>
          <w:tcPr>
            <w:tcW w:w="5013" w:type="dxa"/>
            <w:gridSpan w:val="2"/>
          </w:tcPr>
          <w:p w14:paraId="40D77CF0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Mentor signature</w:t>
            </w:r>
          </w:p>
        </w:tc>
      </w:tr>
    </w:tbl>
    <w:p w14:paraId="4606129E" w14:textId="77777777" w:rsidR="00240F7E" w:rsidRDefault="00240F7E"/>
    <w:tbl>
      <w:tblPr>
        <w:tblStyle w:val="GridTable6Colorful-Accent5"/>
        <w:tblW w:w="10065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4"/>
        <w:gridCol w:w="3958"/>
        <w:gridCol w:w="1512"/>
        <w:gridCol w:w="3501"/>
      </w:tblGrid>
      <w:tr w:rsidR="00E86EFE" w:rsidRPr="00DD47C7" w14:paraId="023BAEBD" w14:textId="77777777" w:rsidTr="00240F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4" w:type="dxa"/>
            <w:tcBorders>
              <w:bottom w:val="none" w:sz="0" w:space="0" w:color="auto"/>
            </w:tcBorders>
          </w:tcPr>
          <w:p w14:paraId="3DC2F045" w14:textId="77777777" w:rsidR="00E86EFE" w:rsidRPr="00DD47C7" w:rsidRDefault="00E86EFE" w:rsidP="00DF4C1D">
            <w:pPr>
              <w:jc w:val="center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Goal</w:t>
            </w:r>
          </w:p>
        </w:tc>
        <w:tc>
          <w:tcPr>
            <w:tcW w:w="5470" w:type="dxa"/>
            <w:gridSpan w:val="2"/>
            <w:tcBorders>
              <w:bottom w:val="none" w:sz="0" w:space="0" w:color="auto"/>
            </w:tcBorders>
          </w:tcPr>
          <w:p w14:paraId="7A884E05" w14:textId="77777777" w:rsidR="00E86EFE" w:rsidRPr="00DD47C7" w:rsidRDefault="00E86EFE" w:rsidP="00DF4C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b w:val="0"/>
                <w:bCs w:val="0"/>
                <w:sz w:val="24"/>
              </w:rPr>
            </w:pPr>
            <w:r w:rsidRPr="00DD47C7">
              <w:rPr>
                <w:rFonts w:cstheme="majorHAnsi"/>
                <w:sz w:val="24"/>
              </w:rPr>
              <w:t>Evidence of Progress Day 5</w:t>
            </w:r>
          </w:p>
        </w:tc>
        <w:tc>
          <w:tcPr>
            <w:tcW w:w="3501" w:type="dxa"/>
            <w:tcBorders>
              <w:bottom w:val="none" w:sz="0" w:space="0" w:color="auto"/>
            </w:tcBorders>
          </w:tcPr>
          <w:p w14:paraId="5A26168B" w14:textId="77777777" w:rsidR="00E86EFE" w:rsidRPr="00DD47C7" w:rsidRDefault="00E86EFE" w:rsidP="00DF4C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Assessment rating</w:t>
            </w:r>
          </w:p>
        </w:tc>
      </w:tr>
      <w:tr w:rsidR="00E86EFE" w:rsidRPr="00DD47C7" w14:paraId="04D70237" w14:textId="77777777" w:rsidTr="00240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4" w:type="dxa"/>
          </w:tcPr>
          <w:p w14:paraId="46AB2CC7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1</w:t>
            </w:r>
          </w:p>
        </w:tc>
        <w:tc>
          <w:tcPr>
            <w:tcW w:w="5470" w:type="dxa"/>
            <w:gridSpan w:val="2"/>
          </w:tcPr>
          <w:p w14:paraId="2FE196E7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7C66E6C5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 xml:space="preserve">has </w:t>
            </w:r>
            <w:r w:rsidRPr="00DD47C7">
              <w:rPr>
                <w:rFonts w:cstheme="majorHAnsi"/>
                <w:sz w:val="24"/>
              </w:rPr>
              <w:t>achieved sufficient improvement</w:t>
            </w:r>
          </w:p>
          <w:p w14:paraId="12AFFF04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33C6A183" w14:textId="77777777" w:rsidTr="00240F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4" w:type="dxa"/>
          </w:tcPr>
          <w:p w14:paraId="477CAF94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2</w:t>
            </w:r>
          </w:p>
        </w:tc>
        <w:tc>
          <w:tcPr>
            <w:tcW w:w="5470" w:type="dxa"/>
            <w:gridSpan w:val="2"/>
          </w:tcPr>
          <w:p w14:paraId="15689211" w14:textId="77777777" w:rsidR="00E86EFE" w:rsidRPr="00DD47C7" w:rsidRDefault="00E86EFE" w:rsidP="00DF4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67B84CB9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</w:t>
            </w:r>
            <w:r w:rsidRPr="00DD47C7">
              <w:rPr>
                <w:rFonts w:cstheme="majorHAnsi"/>
                <w:sz w:val="24"/>
              </w:rPr>
              <w:t xml:space="preserve"> achieved sufficient improvement</w:t>
            </w:r>
          </w:p>
          <w:p w14:paraId="2464380A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52CB72F4" w14:textId="77777777" w:rsidTr="00240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4" w:type="dxa"/>
          </w:tcPr>
          <w:p w14:paraId="662EFC2C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3</w:t>
            </w:r>
          </w:p>
        </w:tc>
        <w:tc>
          <w:tcPr>
            <w:tcW w:w="5470" w:type="dxa"/>
            <w:gridSpan w:val="2"/>
          </w:tcPr>
          <w:p w14:paraId="338D1F2B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</w:p>
        </w:tc>
        <w:tc>
          <w:tcPr>
            <w:tcW w:w="3501" w:type="dxa"/>
          </w:tcPr>
          <w:p w14:paraId="47F17FC6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 xml:space="preserve">has </w:t>
            </w:r>
            <w:r w:rsidRPr="00DD47C7">
              <w:rPr>
                <w:rFonts w:cstheme="majorHAnsi"/>
                <w:sz w:val="24"/>
              </w:rPr>
              <w:t>achieved sufficient improvement</w:t>
            </w:r>
          </w:p>
          <w:p w14:paraId="16BFAFE4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74B6E228" w14:textId="77777777" w:rsidTr="00240F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4" w:type="dxa"/>
          </w:tcPr>
          <w:p w14:paraId="6205CC29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4</w:t>
            </w:r>
          </w:p>
        </w:tc>
        <w:tc>
          <w:tcPr>
            <w:tcW w:w="5470" w:type="dxa"/>
            <w:gridSpan w:val="2"/>
          </w:tcPr>
          <w:p w14:paraId="137632B7" w14:textId="77777777" w:rsidR="00E86EFE" w:rsidRPr="00DD47C7" w:rsidRDefault="00E86EFE" w:rsidP="00DF4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b/>
                <w:bCs/>
                <w:sz w:val="24"/>
              </w:rPr>
            </w:pPr>
          </w:p>
        </w:tc>
        <w:tc>
          <w:tcPr>
            <w:tcW w:w="3501" w:type="dxa"/>
          </w:tcPr>
          <w:p w14:paraId="38844696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</w:rPr>
              <w:t>has</w:t>
            </w:r>
            <w:r w:rsidRPr="00DD47C7">
              <w:rPr>
                <w:rFonts w:cstheme="majorHAnsi"/>
                <w:sz w:val="24"/>
              </w:rPr>
              <w:t xml:space="preserve"> achieved sufficient improvement</w:t>
            </w:r>
          </w:p>
          <w:p w14:paraId="4594B37F" w14:textId="77777777" w:rsidR="00E86EFE" w:rsidRPr="00DD47C7" w:rsidRDefault="00E86EFE" w:rsidP="00240F7E">
            <w:pPr>
              <w:pStyle w:val="ListParagraph"/>
              <w:numPr>
                <w:ilvl w:val="0"/>
                <w:numId w:val="20"/>
              </w:num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lastRenderedPageBreak/>
              <w:t xml:space="preserve">PST </w:t>
            </w:r>
            <w:r w:rsidRPr="00DD47C7">
              <w:rPr>
                <w:rFonts w:cstheme="majorHAnsi"/>
                <w:b/>
                <w:bCs/>
                <w:sz w:val="24"/>
                <w:u w:val="single"/>
              </w:rPr>
              <w:t>has not</w:t>
            </w:r>
            <w:r w:rsidRPr="00DD47C7">
              <w:rPr>
                <w:rFonts w:cstheme="majorHAnsi"/>
                <w:sz w:val="24"/>
              </w:rPr>
              <w:t xml:space="preserve"> yet achieved sufficient improvement</w:t>
            </w:r>
          </w:p>
        </w:tc>
      </w:tr>
      <w:tr w:rsidR="00E86EFE" w:rsidRPr="00DD47C7" w14:paraId="15B375E8" w14:textId="77777777" w:rsidTr="00240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52" w:type="dxa"/>
            <w:gridSpan w:val="2"/>
          </w:tcPr>
          <w:p w14:paraId="270EFC43" w14:textId="77777777" w:rsidR="00E86EFE" w:rsidRPr="00DD47C7" w:rsidRDefault="00E86EFE" w:rsidP="00DF4C1D">
            <w:pPr>
              <w:rPr>
                <w:rFonts w:cstheme="majorHAnsi"/>
                <w:b w:val="0"/>
                <w:bCs w:val="0"/>
                <w:sz w:val="24"/>
              </w:rPr>
            </w:pPr>
            <w:r w:rsidRPr="00DD47C7">
              <w:rPr>
                <w:rFonts w:cstheme="majorHAnsi"/>
                <w:sz w:val="24"/>
              </w:rPr>
              <w:lastRenderedPageBreak/>
              <w:t>PST signature</w:t>
            </w:r>
          </w:p>
        </w:tc>
        <w:tc>
          <w:tcPr>
            <w:tcW w:w="5013" w:type="dxa"/>
            <w:gridSpan w:val="2"/>
          </w:tcPr>
          <w:p w14:paraId="04F06731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b/>
                <w:bCs/>
                <w:sz w:val="24"/>
              </w:rPr>
            </w:pPr>
            <w:r w:rsidRPr="00DD47C7">
              <w:rPr>
                <w:rFonts w:cstheme="majorHAnsi"/>
                <w:b/>
                <w:bCs/>
                <w:sz w:val="24"/>
              </w:rPr>
              <w:t>Mentor signature</w:t>
            </w:r>
          </w:p>
        </w:tc>
      </w:tr>
    </w:tbl>
    <w:p w14:paraId="20BEF41D" w14:textId="77777777" w:rsidR="00E86EFE" w:rsidRPr="00DD47C7" w:rsidRDefault="00E86EFE" w:rsidP="00E86EFE">
      <w:pPr>
        <w:rPr>
          <w:rFonts w:cstheme="majorHAnsi"/>
          <w:sz w:val="24"/>
        </w:rPr>
      </w:pPr>
    </w:p>
    <w:tbl>
      <w:tblPr>
        <w:tblStyle w:val="GridTable6Colorful-Accent5"/>
        <w:tblW w:w="10065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8"/>
        <w:gridCol w:w="3086"/>
        <w:gridCol w:w="3461"/>
      </w:tblGrid>
      <w:tr w:rsidR="00E86EFE" w:rsidRPr="00DD47C7" w14:paraId="409F4A34" w14:textId="77777777" w:rsidTr="00240F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  <w:gridSpan w:val="3"/>
            <w:tcBorders>
              <w:bottom w:val="none" w:sz="0" w:space="0" w:color="auto"/>
            </w:tcBorders>
          </w:tcPr>
          <w:p w14:paraId="371D71F9" w14:textId="77777777" w:rsidR="00E86EFE" w:rsidRPr="00DD47C7" w:rsidRDefault="00E86EFE" w:rsidP="00DF4C1D">
            <w:pPr>
              <w:jc w:val="center"/>
              <w:rPr>
                <w:rFonts w:cstheme="majorHAnsi"/>
                <w:b w:val="0"/>
                <w:bCs w:val="0"/>
                <w:sz w:val="24"/>
              </w:rPr>
            </w:pPr>
            <w:r w:rsidRPr="00DD47C7">
              <w:rPr>
                <w:rFonts w:cstheme="majorHAnsi"/>
                <w:sz w:val="24"/>
              </w:rPr>
              <w:t>Recommendations</w:t>
            </w:r>
          </w:p>
          <w:p w14:paraId="7FAA3AD0" w14:textId="77777777" w:rsidR="00E86EFE" w:rsidRPr="00DD47C7" w:rsidRDefault="00E86EFE" w:rsidP="00DF4C1D">
            <w:pPr>
              <w:jc w:val="center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to be completed at the end of the 5-day Targeted Support period (circle one)</w:t>
            </w:r>
          </w:p>
        </w:tc>
      </w:tr>
      <w:tr w:rsidR="00E86EFE" w:rsidRPr="00DD47C7" w14:paraId="3E478F2B" w14:textId="77777777" w:rsidTr="00240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8" w:type="dxa"/>
          </w:tcPr>
          <w:p w14:paraId="39EE847C" w14:textId="77777777" w:rsidR="00E86EFE" w:rsidRPr="00240F7E" w:rsidRDefault="00E86EFE" w:rsidP="00DF4C1D">
            <w:pPr>
              <w:rPr>
                <w:rFonts w:cstheme="majorHAnsi"/>
                <w:b w:val="0"/>
                <w:bCs w:val="0"/>
                <w:sz w:val="24"/>
              </w:rPr>
            </w:pPr>
            <w:r w:rsidRPr="00240F7E">
              <w:rPr>
                <w:rFonts w:cstheme="majorHAnsi"/>
                <w:b w:val="0"/>
                <w:bCs w:val="0"/>
                <w:sz w:val="24"/>
              </w:rPr>
              <w:t xml:space="preserve">PST has </w:t>
            </w:r>
            <w:r w:rsidRPr="00240F7E">
              <w:rPr>
                <w:rFonts w:cstheme="majorHAnsi"/>
                <w:i/>
                <w:iCs/>
                <w:sz w:val="24"/>
              </w:rPr>
              <w:t>made sufficient improvement</w:t>
            </w:r>
            <w:r w:rsidRPr="00240F7E">
              <w:rPr>
                <w:rFonts w:cstheme="majorHAnsi"/>
                <w:b w:val="0"/>
                <w:bCs w:val="0"/>
                <w:sz w:val="24"/>
              </w:rPr>
              <w:t xml:space="preserve"> during the Targeted Support period to indicate they are on track to successfully fulfil the Professional Experience placement requirements</w:t>
            </w:r>
          </w:p>
        </w:tc>
        <w:tc>
          <w:tcPr>
            <w:tcW w:w="3086" w:type="dxa"/>
          </w:tcPr>
          <w:p w14:paraId="0E5D497D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</w:t>
            </w:r>
            <w:r w:rsidRPr="00DD47C7">
              <w:rPr>
                <w:rFonts w:cstheme="majorHAnsi"/>
                <w:b/>
                <w:bCs/>
                <w:i/>
                <w:iCs/>
                <w:sz w:val="24"/>
              </w:rPr>
              <w:t xml:space="preserve">has not yet </w:t>
            </w:r>
            <w:r w:rsidRPr="00DD47C7">
              <w:rPr>
                <w:rFonts w:cstheme="majorHAnsi"/>
                <w:b/>
                <w:bCs/>
                <w:sz w:val="24"/>
              </w:rPr>
              <w:t>made sufficient improvement</w:t>
            </w:r>
            <w:r w:rsidRPr="00DD47C7">
              <w:rPr>
                <w:rFonts w:cstheme="majorHAnsi"/>
                <w:sz w:val="24"/>
              </w:rPr>
              <w:t xml:space="preserve"> during the first Targeted Support period and will undertake a further and final 5-day Targeted Support period.</w:t>
            </w:r>
          </w:p>
        </w:tc>
        <w:tc>
          <w:tcPr>
            <w:tcW w:w="3461" w:type="dxa"/>
          </w:tcPr>
          <w:p w14:paraId="2BD8FBFB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 xml:space="preserve">PST has </w:t>
            </w:r>
            <w:r w:rsidRPr="00240F7E">
              <w:rPr>
                <w:rFonts w:cstheme="majorHAnsi"/>
                <w:b/>
                <w:bCs/>
                <w:i/>
                <w:iCs/>
                <w:sz w:val="24"/>
              </w:rPr>
              <w:t>not made</w:t>
            </w:r>
            <w:r w:rsidRPr="00240F7E">
              <w:rPr>
                <w:rFonts w:cstheme="majorHAnsi"/>
                <w:b/>
                <w:bCs/>
                <w:sz w:val="24"/>
              </w:rPr>
              <w:t xml:space="preserve"> sufficient improvement</w:t>
            </w:r>
            <w:r w:rsidRPr="00DD47C7">
              <w:rPr>
                <w:rFonts w:cstheme="majorHAnsi"/>
                <w:sz w:val="24"/>
              </w:rPr>
              <w:t xml:space="preserve"> during the Targeted Support period (1 or 2) and </w:t>
            </w:r>
            <w:r w:rsidRPr="00DD47C7">
              <w:rPr>
                <w:rFonts w:cstheme="majorHAnsi"/>
                <w:b/>
                <w:bCs/>
                <w:sz w:val="24"/>
              </w:rPr>
              <w:t>has failed</w:t>
            </w:r>
            <w:r w:rsidRPr="00DD47C7">
              <w:rPr>
                <w:rFonts w:cstheme="majorHAnsi"/>
                <w:sz w:val="24"/>
              </w:rPr>
              <w:t xml:space="preserve"> the Professional Experience placement.</w:t>
            </w:r>
          </w:p>
        </w:tc>
      </w:tr>
    </w:tbl>
    <w:p w14:paraId="5A4C4D4B" w14:textId="77777777" w:rsidR="00E86EFE" w:rsidRPr="00DD47C7" w:rsidRDefault="00E86EFE" w:rsidP="00E86EFE">
      <w:pPr>
        <w:rPr>
          <w:rFonts w:cstheme="majorHAnsi"/>
          <w:sz w:val="24"/>
        </w:rPr>
      </w:pPr>
      <w:bookmarkStart w:id="1" w:name="_Hlk7008640"/>
    </w:p>
    <w:tbl>
      <w:tblPr>
        <w:tblStyle w:val="GridTable6Colorful-Accent5"/>
        <w:tblW w:w="10065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63"/>
        <w:gridCol w:w="3402"/>
      </w:tblGrid>
      <w:tr w:rsidR="00E86EFE" w:rsidRPr="00DD47C7" w14:paraId="5D1C2FB8" w14:textId="77777777" w:rsidTr="00240F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3" w:type="dxa"/>
            <w:tcBorders>
              <w:bottom w:val="none" w:sz="0" w:space="0" w:color="auto"/>
            </w:tcBorders>
          </w:tcPr>
          <w:bookmarkEnd w:id="1"/>
          <w:p w14:paraId="3C3E2CEF" w14:textId="77777777" w:rsidR="00E86EFE" w:rsidRPr="00DD47C7" w:rsidRDefault="00E86EFE" w:rsidP="00DF4C1D">
            <w:pPr>
              <w:rPr>
                <w:rFonts w:cstheme="majorHAnsi"/>
                <w:b w:val="0"/>
                <w:bCs w:val="0"/>
                <w:sz w:val="24"/>
              </w:rPr>
            </w:pPr>
            <w:r w:rsidRPr="00DD47C7">
              <w:rPr>
                <w:rFonts w:cstheme="majorHAnsi"/>
                <w:sz w:val="24"/>
              </w:rPr>
              <w:t>Signed Preservice teacher</w:t>
            </w:r>
          </w:p>
          <w:p w14:paraId="384E9BE0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  <w:p w14:paraId="3ABEAC0E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</w:tc>
        <w:tc>
          <w:tcPr>
            <w:tcW w:w="3402" w:type="dxa"/>
            <w:tcBorders>
              <w:bottom w:val="none" w:sz="0" w:space="0" w:color="auto"/>
            </w:tcBorders>
          </w:tcPr>
          <w:p w14:paraId="3FDB5A18" w14:textId="77777777" w:rsidR="00E86EFE" w:rsidRPr="00DD47C7" w:rsidRDefault="00E86EFE" w:rsidP="00DF4C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Date</w:t>
            </w:r>
          </w:p>
        </w:tc>
      </w:tr>
      <w:tr w:rsidR="00E86EFE" w:rsidRPr="00DD47C7" w14:paraId="06FCA253" w14:textId="77777777" w:rsidTr="00240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3" w:type="dxa"/>
          </w:tcPr>
          <w:p w14:paraId="1D5FA05B" w14:textId="77777777" w:rsidR="00E86EFE" w:rsidRPr="00DD47C7" w:rsidRDefault="00E86EFE" w:rsidP="00DF4C1D">
            <w:pPr>
              <w:rPr>
                <w:rFonts w:cstheme="majorHAnsi"/>
                <w:b w:val="0"/>
                <w:bCs w:val="0"/>
                <w:sz w:val="24"/>
              </w:rPr>
            </w:pPr>
            <w:r w:rsidRPr="00DD47C7">
              <w:rPr>
                <w:rFonts w:cstheme="majorHAnsi"/>
                <w:sz w:val="24"/>
              </w:rPr>
              <w:t>Signed Mentor teacher</w:t>
            </w:r>
          </w:p>
          <w:p w14:paraId="789775DB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  <w:p w14:paraId="6591589A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</w:tc>
        <w:tc>
          <w:tcPr>
            <w:tcW w:w="3402" w:type="dxa"/>
          </w:tcPr>
          <w:p w14:paraId="14010A81" w14:textId="77777777" w:rsidR="00E86EFE" w:rsidRPr="00DD47C7" w:rsidRDefault="00E86EFE" w:rsidP="00DF4C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Date</w:t>
            </w:r>
          </w:p>
        </w:tc>
      </w:tr>
      <w:tr w:rsidR="00E86EFE" w:rsidRPr="00DD47C7" w14:paraId="7DC1948E" w14:textId="77777777" w:rsidTr="00240F7E">
        <w:trPr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63" w:type="dxa"/>
          </w:tcPr>
          <w:p w14:paraId="24EC0B1E" w14:textId="77777777" w:rsidR="00E86EFE" w:rsidRPr="00DD47C7" w:rsidRDefault="00E86EFE" w:rsidP="00DF4C1D">
            <w:pPr>
              <w:rPr>
                <w:rFonts w:cstheme="majorHAnsi"/>
                <w:b w:val="0"/>
                <w:bCs w:val="0"/>
                <w:sz w:val="24"/>
              </w:rPr>
            </w:pPr>
            <w:r w:rsidRPr="00DD47C7">
              <w:rPr>
                <w:rFonts w:cstheme="majorHAnsi"/>
                <w:sz w:val="24"/>
              </w:rPr>
              <w:t>Signed Coordinator/Director</w:t>
            </w:r>
          </w:p>
          <w:p w14:paraId="0E7343E3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  <w:p w14:paraId="7700019A" w14:textId="77777777" w:rsidR="00E86EFE" w:rsidRPr="00DD47C7" w:rsidRDefault="00E86EFE" w:rsidP="00DF4C1D">
            <w:pPr>
              <w:rPr>
                <w:rFonts w:cstheme="majorHAnsi"/>
                <w:sz w:val="24"/>
              </w:rPr>
            </w:pPr>
          </w:p>
        </w:tc>
        <w:tc>
          <w:tcPr>
            <w:tcW w:w="3402" w:type="dxa"/>
          </w:tcPr>
          <w:p w14:paraId="564A5C3E" w14:textId="77777777" w:rsidR="00E86EFE" w:rsidRPr="00DD47C7" w:rsidRDefault="00E86EFE" w:rsidP="00DF4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ajorHAnsi"/>
                <w:sz w:val="24"/>
              </w:rPr>
            </w:pPr>
            <w:r w:rsidRPr="00DD47C7">
              <w:rPr>
                <w:rFonts w:cstheme="majorHAnsi"/>
                <w:sz w:val="24"/>
              </w:rPr>
              <w:t>Date</w:t>
            </w:r>
          </w:p>
        </w:tc>
      </w:tr>
    </w:tbl>
    <w:p w14:paraId="066D0A38" w14:textId="77777777" w:rsidR="00E86EFE" w:rsidRPr="00DD47C7" w:rsidRDefault="00E86EFE" w:rsidP="00E86EFE">
      <w:pPr>
        <w:rPr>
          <w:rFonts w:cstheme="majorHAnsi"/>
          <w:sz w:val="24"/>
        </w:rPr>
      </w:pPr>
    </w:p>
    <w:p w14:paraId="202DB8EC" w14:textId="77777777" w:rsidR="00E86EFE" w:rsidRPr="00DD47C7" w:rsidRDefault="00E86EFE" w:rsidP="00E86EFE">
      <w:pPr>
        <w:rPr>
          <w:rFonts w:cstheme="majorHAnsi"/>
          <w:b/>
          <w:bCs/>
          <w:sz w:val="24"/>
        </w:rPr>
      </w:pPr>
      <w:r w:rsidRPr="00DD47C7">
        <w:rPr>
          <w:rFonts w:cstheme="majorHAnsi"/>
          <w:b/>
          <w:bCs/>
          <w:sz w:val="24"/>
        </w:rPr>
        <w:t>Return form:</w:t>
      </w:r>
    </w:p>
    <w:p w14:paraId="151C0084" w14:textId="77777777" w:rsidR="00E86EFE" w:rsidRPr="00DD47C7" w:rsidRDefault="00E86EFE" w:rsidP="00E86EFE">
      <w:pPr>
        <w:rPr>
          <w:rFonts w:cstheme="majorHAnsi"/>
          <w:sz w:val="24"/>
        </w:rPr>
      </w:pPr>
      <w:r w:rsidRPr="00DD47C7">
        <w:rPr>
          <w:rFonts w:cstheme="majorHAnsi"/>
          <w:sz w:val="24"/>
        </w:rPr>
        <w:t>Mentor teacher or setting-based Professional Experience coordinator emails form to CDU unit coordinator and copies to other signatories.</w:t>
      </w:r>
    </w:p>
    <w:p w14:paraId="6E4C8611" w14:textId="77777777" w:rsidR="00E86EFE" w:rsidRPr="00DD47C7" w:rsidRDefault="00E86EFE" w:rsidP="00E86EFE">
      <w:pPr>
        <w:rPr>
          <w:rFonts w:cstheme="majorHAnsi"/>
          <w:sz w:val="24"/>
        </w:rPr>
      </w:pPr>
    </w:p>
    <w:p w14:paraId="08C02A46" w14:textId="77777777" w:rsidR="00E86EFE" w:rsidRPr="00DD47C7" w:rsidRDefault="00E86EFE" w:rsidP="00E86EFE">
      <w:pPr>
        <w:rPr>
          <w:rFonts w:cstheme="majorHAnsi"/>
          <w:sz w:val="24"/>
        </w:rPr>
      </w:pPr>
    </w:p>
    <w:p w14:paraId="4F2268B7" w14:textId="77777777" w:rsidR="00E86EFE" w:rsidRPr="00DD47C7" w:rsidRDefault="00E86EFE" w:rsidP="00E86EFE">
      <w:pPr>
        <w:pStyle w:val="Default"/>
        <w:rPr>
          <w:rFonts w:asciiTheme="majorHAnsi" w:hAnsiTheme="majorHAnsi" w:cstheme="majorHAnsi"/>
        </w:rPr>
      </w:pPr>
      <w:bookmarkStart w:id="2" w:name="_Hlk7796441"/>
      <w:r w:rsidRPr="00DD47C7">
        <w:rPr>
          <w:rFonts w:asciiTheme="majorHAnsi" w:hAnsiTheme="majorHAnsi" w:cstheme="majorHAnsi"/>
        </w:rPr>
        <w:t xml:space="preserve">Please refer to the </w:t>
      </w:r>
      <w:r w:rsidRPr="00DD47C7">
        <w:rPr>
          <w:rFonts w:asciiTheme="majorHAnsi" w:hAnsiTheme="majorHAnsi" w:cstheme="majorHAnsi"/>
          <w:i/>
          <w:iCs/>
        </w:rPr>
        <w:t>InSchool – Placement Concern Procedures</w:t>
      </w:r>
      <w:r w:rsidRPr="00DD47C7">
        <w:rPr>
          <w:rFonts w:asciiTheme="majorHAnsi" w:hAnsiTheme="majorHAnsi" w:cstheme="majorHAnsi"/>
        </w:rPr>
        <w:t xml:space="preserve"> document for details.</w:t>
      </w:r>
    </w:p>
    <w:bookmarkEnd w:id="2"/>
    <w:p w14:paraId="7618118A" w14:textId="77777777" w:rsidR="00E86EFE" w:rsidRPr="00DD47C7" w:rsidRDefault="00E86EFE" w:rsidP="00E86EFE">
      <w:pPr>
        <w:pStyle w:val="Default"/>
        <w:rPr>
          <w:rFonts w:asciiTheme="majorHAnsi" w:hAnsiTheme="majorHAnsi" w:cstheme="majorHAnsi"/>
        </w:rPr>
      </w:pPr>
    </w:p>
    <w:p w14:paraId="648F4673" w14:textId="1465CBE7" w:rsidR="00E86EFE" w:rsidRPr="00DD47C7" w:rsidRDefault="00E86EFE" w:rsidP="00DD47C7">
      <w:pPr>
        <w:pStyle w:val="Title"/>
      </w:pPr>
    </w:p>
    <w:p w14:paraId="14331EDE" w14:textId="672A32C6" w:rsidR="00CB3A3F" w:rsidRPr="00DD47C7" w:rsidRDefault="00CB3A3F" w:rsidP="00710665">
      <w:pPr>
        <w:rPr>
          <w:rFonts w:cstheme="majorHAnsi"/>
          <w:sz w:val="24"/>
        </w:rPr>
      </w:pPr>
    </w:p>
    <w:sectPr w:rsidR="00CB3A3F" w:rsidRPr="00DD47C7" w:rsidSect="00EB528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3280" w:right="1315" w:bottom="1701" w:left="1315" w:header="1191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73EC67" w14:textId="77777777" w:rsidR="00DA340D" w:rsidRDefault="00DA340D" w:rsidP="00452E05">
      <w:r>
        <w:separator/>
      </w:r>
    </w:p>
  </w:endnote>
  <w:endnote w:type="continuationSeparator" w:id="0">
    <w:p w14:paraId="440034CD" w14:textId="77777777" w:rsidR="00DA340D" w:rsidRDefault="00DA340D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Raleway ExtraBold">
    <w:altName w:val="Raleway ExtraBold"/>
    <w:charset w:val="00"/>
    <w:family w:val="auto"/>
    <w:pitch w:val="variable"/>
    <w:sig w:usb0="A00002FF" w:usb1="5000205B" w:usb2="00000000" w:usb3="00000000" w:csb0="00000197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0680F" w14:textId="77777777" w:rsidR="00EB528A" w:rsidRDefault="00EB52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5DDD5" w14:textId="173261B9" w:rsidR="001B5BCC" w:rsidRPr="00C62BC1" w:rsidRDefault="00CB3A3F" w:rsidP="00E86EFE">
    <w:pPr>
      <w:pStyle w:val="BasicParagraph"/>
      <w:tabs>
        <w:tab w:val="left" w:pos="1932"/>
      </w:tabs>
      <w:suppressAutoHyphens/>
      <w:spacing w:line="276" w:lineRule="auto"/>
      <w:rPr>
        <w:rFonts w:cs="DIN-Light"/>
        <w:color w:val="3D3D3D"/>
        <w:sz w:val="16"/>
        <w:szCs w:val="16"/>
      </w:rPr>
    </w:pPr>
    <w:r>
      <w:rPr>
        <w:noProof/>
        <w:lang w:val="en-GB" w:eastAsia="en-GB"/>
      </w:rPr>
      <w:drawing>
        <wp:anchor distT="0" distB="0" distL="114300" distR="114300" simplePos="0" relativeHeight="251656704" behindDoc="1" locked="1" layoutInCell="1" allowOverlap="1" wp14:anchorId="4D133E64" wp14:editId="35911785">
          <wp:simplePos x="0" y="0"/>
          <wp:positionH relativeFrom="page">
            <wp:posOffset>83820</wp:posOffset>
          </wp:positionH>
          <wp:positionV relativeFrom="page">
            <wp:posOffset>-115570</wp:posOffset>
          </wp:positionV>
          <wp:extent cx="7563485" cy="10691495"/>
          <wp:effectExtent l="0" t="0" r="5715" b="1905"/>
          <wp:wrapNone/>
          <wp:docPr id="83" name="Pictur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485" cy="10691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noProof/>
        <w:color w:val="000000" w:themeColor="text1"/>
        <w:sz w:val="20"/>
        <w:szCs w:val="20"/>
        <w:lang w:val="en-GB"/>
      </w:rPr>
      <w:t>2</w:t>
    </w:r>
    <w:r w:rsidR="00C62BC1"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E86EFE">
      <w:rPr>
        <w:rFonts w:cstheme="majorHAnsi"/>
        <w:color w:val="000000" w:themeColor="text1"/>
        <w:sz w:val="20"/>
        <w:szCs w:val="20"/>
        <w:lang w:val="en-GB"/>
      </w:rPr>
      <w:tab/>
    </w:r>
    <w:r w:rsidR="00E86EFE" w:rsidRPr="00E86EFE">
      <w:rPr>
        <w:rFonts w:cstheme="majorHAnsi"/>
        <w:b/>
        <w:bCs/>
        <w:color w:val="000000" w:themeColor="text1"/>
        <w:sz w:val="24"/>
        <w:lang w:val="en-GB"/>
      </w:rPr>
      <w:t>College of Indigenous Futures, Education</w:t>
    </w:r>
    <w:r w:rsidR="00E86EFE">
      <w:rPr>
        <w:rFonts w:cstheme="majorHAnsi"/>
        <w:b/>
        <w:bCs/>
        <w:color w:val="000000" w:themeColor="text1"/>
        <w:sz w:val="24"/>
        <w:lang w:val="en-GB"/>
      </w:rPr>
      <w:t>,</w:t>
    </w:r>
    <w:r w:rsidR="00E86EFE" w:rsidRPr="00E86EFE">
      <w:rPr>
        <w:rFonts w:cstheme="majorHAnsi"/>
        <w:b/>
        <w:bCs/>
        <w:color w:val="000000" w:themeColor="text1"/>
        <w:sz w:val="24"/>
        <w:lang w:val="en-GB"/>
      </w:rPr>
      <w:t xml:space="preserve"> and the Arts</w:t>
    </w:r>
    <w:r w:rsidR="00E86EFE">
      <w:rPr>
        <w:rFonts w:cstheme="majorHAnsi"/>
        <w:color w:val="000000" w:themeColor="text1"/>
        <w:sz w:val="20"/>
        <w:szCs w:val="20"/>
        <w:lang w:val="en-GB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F8EBB" w14:textId="515B4142" w:rsidR="0074185B" w:rsidRDefault="00EC2C66" w:rsidP="0074185B">
    <w:pPr>
      <w:pStyle w:val="BasicParagraph"/>
      <w:suppressAutoHyphens/>
      <w:spacing w:line="276" w:lineRule="auto"/>
      <w:rPr>
        <w:rFonts w:cs="DIN-Light"/>
        <w:b/>
        <w:bCs/>
        <w:color w:val="3D3D3D"/>
        <w:sz w:val="24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CB3A3F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 w:rsidR="00CB3A3F">
      <w:rPr>
        <w:rFonts w:cstheme="majorHAnsi"/>
        <w:noProof/>
        <w:color w:val="000000" w:themeColor="text1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="0074185B">
      <w:rPr>
        <w:rFonts w:cstheme="majorHAnsi"/>
        <w:color w:val="000000" w:themeColor="text1"/>
        <w:sz w:val="20"/>
        <w:szCs w:val="20"/>
        <w:lang w:val="en-GB"/>
      </w:rPr>
      <w:t xml:space="preserve">     </w:t>
    </w:r>
    <w:r w:rsidR="0074185B">
      <w:rPr>
        <w:rFonts w:cstheme="majorHAnsi"/>
        <w:b/>
        <w:bCs/>
        <w:color w:val="000000" w:themeColor="text1"/>
        <w:sz w:val="24"/>
        <w:lang w:val="en-GB"/>
      </w:rPr>
      <w:t xml:space="preserve">College of Indigenous Futures, Education, and the Arts           </w:t>
    </w:r>
    <w:r w:rsidR="0074185B">
      <w:rPr>
        <w:noProof/>
      </w:rPr>
      <w:drawing>
        <wp:inline distT="0" distB="0" distL="0" distR="0" wp14:anchorId="3FAB022F" wp14:editId="56388536">
          <wp:extent cx="1402080" cy="525780"/>
          <wp:effectExtent l="0" t="0" r="7620" b="7620"/>
          <wp:docPr id="2" name="Picture 2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2080" cy="525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2BB2D" w14:textId="77777777" w:rsidR="00DA340D" w:rsidRDefault="00DA340D" w:rsidP="00452E05">
      <w:r>
        <w:separator/>
      </w:r>
    </w:p>
  </w:footnote>
  <w:footnote w:type="continuationSeparator" w:id="0">
    <w:p w14:paraId="070B8323" w14:textId="77777777" w:rsidR="00DA340D" w:rsidRDefault="00DA340D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9C6B" w14:textId="70266D9D" w:rsidR="00C62BC1" w:rsidRDefault="00DA340D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1025" type="#_x0000_t75" alt="Artboard 12" style="position:absolute;margin-left:0;margin-top:0;width:595.75pt;height:842pt;z-index:-251656704;mso-wrap-edited:f;mso-width-percent:0;mso-height-percent:0;mso-position-horizontal:center;mso-position-horizontal-relative:margin;mso-position-vertical:center;mso-position-vertical-relative:margin;mso-width-percent:0;mso-height-percent:0" o:allowincell="f"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BF19D" w14:textId="2F6787DA" w:rsidR="00397830" w:rsidRPr="00397830" w:rsidRDefault="00EB528A" w:rsidP="00DD47C7">
    <w:pPr>
      <w:pStyle w:val="Title"/>
      <w:rPr>
        <w:noProof/>
        <w:szCs w:val="20"/>
      </w:rPr>
    </w:pPr>
    <w:r w:rsidRPr="00125F28">
      <w:rPr>
        <w:rFonts w:ascii="Raleway ExtraBold" w:hAnsi="Raleway ExtraBold"/>
        <w:b w:val="0"/>
        <w:bCs/>
        <w:noProof/>
        <w:color w:val="211645"/>
        <w:sz w:val="40"/>
        <w:szCs w:val="40"/>
        <w:lang w:val="en-GB" w:eastAsia="en-GB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1D38F36" wp14:editId="5F944E4A">
              <wp:simplePos x="0" y="0"/>
              <wp:positionH relativeFrom="margin">
                <wp:align>center</wp:align>
              </wp:positionH>
              <wp:positionV relativeFrom="paragraph">
                <wp:posOffset>-552450</wp:posOffset>
              </wp:positionV>
              <wp:extent cx="3552825" cy="128270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52825" cy="1282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13AAAAB" w14:textId="77777777" w:rsidR="00EB528A" w:rsidRPr="005D011F" w:rsidRDefault="00EB528A" w:rsidP="00EB528A">
                          <w:pPr>
                            <w:rPr>
                              <w:rFonts w:ascii="Raleway ExtraBold" w:hAnsi="Raleway ExtraBold"/>
                              <w:color w:val="FFFFFF" w:themeColor="background1"/>
                              <w:lang w:val="en-AU"/>
                            </w:rPr>
                          </w:pPr>
                          <w:r>
                            <w:rPr>
                              <w:rFonts w:ascii="Raleway ExtraBold" w:hAnsi="Raleway ExtraBold"/>
                              <w:color w:val="FFFFFF" w:themeColor="background1"/>
                              <w:sz w:val="48"/>
                              <w:lang w:val="en-AU"/>
                            </w:rPr>
                            <w:t xml:space="preserve">Placement concerns: Level 2 – Targeted support plan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31D38F3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style="position:absolute;left:0;text-align:left;margin-left:0;margin-top:-43.5pt;width:279.75pt;height:101pt;z-index:25165875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" filled="f" stroked="f" strokeweight=".5pt">
              <v:textbox>
                <w:txbxContent>
                  <w:p w14:paraId="613AAAAB" w14:textId="77777777" w:rsidR="00EB528A" w:rsidRPr="005D011F" w:rsidRDefault="00EB528A" w:rsidP="00EB528A">
                    <w:pPr>
                      <w:rPr>
                        <w:rFonts w:ascii="Raleway ExtraBold" w:hAnsi="Raleway ExtraBold"/>
                        <w:color w:val="FFFFFF" w:themeColor="background1"/>
                        <w:lang w:val="en-AU"/>
                      </w:rPr>
                    </w:pPr>
                    <w:r>
                      <w:rPr>
                        <w:rFonts w:ascii="Raleway ExtraBold" w:hAnsi="Raleway ExtraBold"/>
                        <w:color w:val="FFFFFF" w:themeColor="background1"/>
                        <w:sz w:val="48"/>
                        <w:lang w:val="en-AU"/>
                      </w:rPr>
                      <w:t xml:space="preserve">Placement concerns: Level 2 – Targeted support plan 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57728" behindDoc="1" locked="0" layoutInCell="1" allowOverlap="1" wp14:anchorId="3507209E" wp14:editId="1B2C876F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595235" cy="1953061"/>
          <wp:effectExtent l="0" t="0" r="5715" b="9525"/>
          <wp:wrapNone/>
          <wp:docPr id="4" name="Picture 4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5235" cy="19530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9C470" w14:textId="4078DF6C" w:rsidR="00C62BC1" w:rsidRDefault="004A530B" w:rsidP="000D052F">
    <w:pPr>
      <w:pStyle w:val="Header"/>
      <w:tabs>
        <w:tab w:val="clear" w:pos="4680"/>
        <w:tab w:val="clear" w:pos="9360"/>
        <w:tab w:val="left" w:pos="5850"/>
      </w:tabs>
    </w:pPr>
    <w:r>
      <w:rPr>
        <w:noProof/>
        <w:lang w:val="en-GB" w:eastAsia="en-GB"/>
      </w:rPr>
      <w:drawing>
        <wp:anchor distT="0" distB="0" distL="114300" distR="114300" simplePos="0" relativeHeight="251655680" behindDoc="1" locked="0" layoutInCell="1" allowOverlap="1" wp14:anchorId="37D37B8A" wp14:editId="4B8E35F9">
          <wp:simplePos x="0" y="0"/>
          <wp:positionH relativeFrom="page">
            <wp:align>left</wp:align>
          </wp:positionH>
          <wp:positionV relativeFrom="topMargin">
            <wp:align>bottom</wp:align>
          </wp:positionV>
          <wp:extent cx="7593539" cy="2085975"/>
          <wp:effectExtent l="0" t="0" r="762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DU nletter_heads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3539" cy="2085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D052F">
      <w:rPr>
        <w:noProof/>
      </w:rPr>
      <w:t xml:space="preserve"> </w:t>
    </w:r>
    <w:r w:rsidR="000D052F">
      <w:rPr>
        <w:noProof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93E4153"/>
    <w:multiLevelType w:val="hybridMultilevel"/>
    <w:tmpl w:val="7F0C718E"/>
    <w:lvl w:ilvl="0" w:tplc="ADE6D3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410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0080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38B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2AE6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2044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164A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60BB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A03E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F72EF4"/>
    <w:multiLevelType w:val="hybridMultilevel"/>
    <w:tmpl w:val="E0D4A5EA"/>
    <w:lvl w:ilvl="0" w:tplc="73DC35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B0C6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8A2D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883C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BC70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6E5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FE16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82CB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62014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446767"/>
    <w:multiLevelType w:val="hybridMultilevel"/>
    <w:tmpl w:val="64A0CCCA"/>
    <w:lvl w:ilvl="0" w:tplc="0128A9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A057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72A8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A6C9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A277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44FF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92E3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20B9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E657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9F197C"/>
    <w:multiLevelType w:val="hybridMultilevel"/>
    <w:tmpl w:val="E3DAD6CA"/>
    <w:lvl w:ilvl="0" w:tplc="98FEF1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E0FC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CEC8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B4F9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840A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9231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D62C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EA47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8EDB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572D23"/>
    <w:multiLevelType w:val="hybridMultilevel"/>
    <w:tmpl w:val="96FA8EAC"/>
    <w:lvl w:ilvl="0" w:tplc="C5F267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2C87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7EDD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48F2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E6A7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000A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62D2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8670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28D0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9305A2"/>
    <w:multiLevelType w:val="hybridMultilevel"/>
    <w:tmpl w:val="91B8AEF0"/>
    <w:lvl w:ilvl="0" w:tplc="9DAC55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E431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4C81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2C1D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CABE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40EF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2A89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3CCD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5AD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7E3F9E"/>
    <w:multiLevelType w:val="hybridMultilevel"/>
    <w:tmpl w:val="AE625D78"/>
    <w:lvl w:ilvl="0" w:tplc="5F6895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7C3D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C7AF3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9E31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6A46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94F8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4AC1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0B2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0A75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A62DC1"/>
    <w:multiLevelType w:val="hybridMultilevel"/>
    <w:tmpl w:val="000AF9C4"/>
    <w:lvl w:ilvl="0" w:tplc="678E4C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CC11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82A6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F211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260C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FC11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1004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466A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C28D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563EDD"/>
    <w:multiLevelType w:val="hybridMultilevel"/>
    <w:tmpl w:val="E6503226"/>
    <w:lvl w:ilvl="0" w:tplc="565C75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FAF0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CA80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B0A7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DC69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4474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388C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D2C3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E0D6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803815"/>
    <w:multiLevelType w:val="hybridMultilevel"/>
    <w:tmpl w:val="6C7A1AAA"/>
    <w:lvl w:ilvl="0" w:tplc="4F386E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30B1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22AB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A230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B491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DC47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94C5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88D4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12ED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A637F5"/>
    <w:multiLevelType w:val="hybridMultilevel"/>
    <w:tmpl w:val="D04EFB14"/>
    <w:lvl w:ilvl="0" w:tplc="EC7E28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4450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A6AC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981C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887F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2EAC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ACD0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6C5B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42A6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AD42EA"/>
    <w:multiLevelType w:val="hybridMultilevel"/>
    <w:tmpl w:val="8B8ACEAE"/>
    <w:lvl w:ilvl="0" w:tplc="976ED3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76DC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5ECE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A4B3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5CCF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061C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3263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E241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B6FE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D00C35"/>
    <w:multiLevelType w:val="hybridMultilevel"/>
    <w:tmpl w:val="DA64B026"/>
    <w:lvl w:ilvl="0" w:tplc="183891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B60E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4831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9873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7A7F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64CA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1664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D6A7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AEE1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3745DD"/>
    <w:multiLevelType w:val="hybridMultilevel"/>
    <w:tmpl w:val="D616AEA4"/>
    <w:lvl w:ilvl="0" w:tplc="4BCC45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D0DF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0EE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BA66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20DC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0EC4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A6D8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8EDD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C66AD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092DFE"/>
    <w:multiLevelType w:val="hybridMultilevel"/>
    <w:tmpl w:val="2AA2E182"/>
    <w:lvl w:ilvl="0" w:tplc="CEAAF8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F0C2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C661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3A9D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E44C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566A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00A9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6A6D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223E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C64E32"/>
    <w:multiLevelType w:val="hybridMultilevel"/>
    <w:tmpl w:val="544EB1B2"/>
    <w:lvl w:ilvl="0" w:tplc="A80205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F66A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F0F0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BECA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4C7B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68C8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9855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C6D4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1E58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597DF2"/>
    <w:multiLevelType w:val="hybridMultilevel"/>
    <w:tmpl w:val="04B856B8"/>
    <w:lvl w:ilvl="0" w:tplc="5D9481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0A12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B6BF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967D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5E85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5878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F018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B485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4A71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13097D"/>
    <w:multiLevelType w:val="hybridMultilevel"/>
    <w:tmpl w:val="78F4872C"/>
    <w:lvl w:ilvl="0" w:tplc="066CA2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3E74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2638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5EBC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2A96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145C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6695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583A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7093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193053"/>
    <w:multiLevelType w:val="hybridMultilevel"/>
    <w:tmpl w:val="28F0EA44"/>
    <w:lvl w:ilvl="0" w:tplc="E9F03A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FCA7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91A09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0CE1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A265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70C1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8EED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625E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FCA9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54063D"/>
    <w:multiLevelType w:val="hybridMultilevel"/>
    <w:tmpl w:val="F1CA5BFE"/>
    <w:lvl w:ilvl="0" w:tplc="B7BE6C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A4E2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C868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524A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7C08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F49C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D885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8058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A471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2F767C"/>
    <w:multiLevelType w:val="hybridMultilevel"/>
    <w:tmpl w:val="AAC60F4A"/>
    <w:lvl w:ilvl="0" w:tplc="E9146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6C78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CC43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B259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2476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6C57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B85B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F6F1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8457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26"/>
  </w:num>
  <w:num w:numId="13">
    <w:abstractNumId w:val="23"/>
  </w:num>
  <w:num w:numId="14">
    <w:abstractNumId w:val="21"/>
  </w:num>
  <w:num w:numId="15">
    <w:abstractNumId w:val="22"/>
  </w:num>
  <w:num w:numId="16">
    <w:abstractNumId w:val="32"/>
  </w:num>
  <w:num w:numId="17">
    <w:abstractNumId w:val="18"/>
  </w:num>
  <w:num w:numId="18">
    <w:abstractNumId w:val="12"/>
  </w:num>
  <w:num w:numId="19">
    <w:abstractNumId w:val="13"/>
  </w:num>
  <w:num w:numId="20">
    <w:abstractNumId w:val="28"/>
  </w:num>
  <w:num w:numId="21">
    <w:abstractNumId w:val="16"/>
  </w:num>
  <w:num w:numId="22">
    <w:abstractNumId w:val="24"/>
  </w:num>
  <w:num w:numId="23">
    <w:abstractNumId w:val="20"/>
  </w:num>
  <w:num w:numId="24">
    <w:abstractNumId w:val="31"/>
  </w:num>
  <w:num w:numId="25">
    <w:abstractNumId w:val="30"/>
  </w:num>
  <w:num w:numId="26">
    <w:abstractNumId w:val="11"/>
  </w:num>
  <w:num w:numId="27">
    <w:abstractNumId w:val="14"/>
  </w:num>
  <w:num w:numId="28">
    <w:abstractNumId w:val="15"/>
  </w:num>
  <w:num w:numId="29">
    <w:abstractNumId w:val="17"/>
  </w:num>
  <w:num w:numId="30">
    <w:abstractNumId w:val="19"/>
  </w:num>
  <w:num w:numId="31">
    <w:abstractNumId w:val="27"/>
  </w:num>
  <w:num w:numId="32">
    <w:abstractNumId w:val="25"/>
  </w:num>
  <w:num w:numId="3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qQUAa6JAMSwAAAA="/>
  </w:docVars>
  <w:rsids>
    <w:rsidRoot w:val="00452E05"/>
    <w:rsid w:val="0000037A"/>
    <w:rsid w:val="00000A01"/>
    <w:rsid w:val="00007598"/>
    <w:rsid w:val="000332D9"/>
    <w:rsid w:val="00047135"/>
    <w:rsid w:val="000D052F"/>
    <w:rsid w:val="000D6105"/>
    <w:rsid w:val="000F4E5D"/>
    <w:rsid w:val="00127477"/>
    <w:rsid w:val="001B5BCC"/>
    <w:rsid w:val="00240F7E"/>
    <w:rsid w:val="0029790B"/>
    <w:rsid w:val="00305856"/>
    <w:rsid w:val="00347E6A"/>
    <w:rsid w:val="0037485F"/>
    <w:rsid w:val="00384C2A"/>
    <w:rsid w:val="00397830"/>
    <w:rsid w:val="003E30BF"/>
    <w:rsid w:val="004135F6"/>
    <w:rsid w:val="00444794"/>
    <w:rsid w:val="00452E05"/>
    <w:rsid w:val="00476905"/>
    <w:rsid w:val="00494903"/>
    <w:rsid w:val="004A530B"/>
    <w:rsid w:val="005021EC"/>
    <w:rsid w:val="005364A9"/>
    <w:rsid w:val="005564DE"/>
    <w:rsid w:val="00564F17"/>
    <w:rsid w:val="005B1C72"/>
    <w:rsid w:val="005B6F71"/>
    <w:rsid w:val="005C0733"/>
    <w:rsid w:val="005E1C5F"/>
    <w:rsid w:val="005E6863"/>
    <w:rsid w:val="00630192"/>
    <w:rsid w:val="006C7AE2"/>
    <w:rsid w:val="00710665"/>
    <w:rsid w:val="00725256"/>
    <w:rsid w:val="0074185B"/>
    <w:rsid w:val="00743B93"/>
    <w:rsid w:val="00752E7B"/>
    <w:rsid w:val="007D0B7D"/>
    <w:rsid w:val="007E32A1"/>
    <w:rsid w:val="007E4752"/>
    <w:rsid w:val="00802D3E"/>
    <w:rsid w:val="008326DE"/>
    <w:rsid w:val="008C382A"/>
    <w:rsid w:val="00924A6A"/>
    <w:rsid w:val="00947311"/>
    <w:rsid w:val="009C3F59"/>
    <w:rsid w:val="009D673D"/>
    <w:rsid w:val="009F4AD0"/>
    <w:rsid w:val="00A3382D"/>
    <w:rsid w:val="00A344D4"/>
    <w:rsid w:val="00A72D40"/>
    <w:rsid w:val="00AB3BBA"/>
    <w:rsid w:val="00B05F36"/>
    <w:rsid w:val="00B21455"/>
    <w:rsid w:val="00B658DB"/>
    <w:rsid w:val="00B9245E"/>
    <w:rsid w:val="00BA5F6B"/>
    <w:rsid w:val="00BE0325"/>
    <w:rsid w:val="00C62BC1"/>
    <w:rsid w:val="00C85537"/>
    <w:rsid w:val="00CB3A3F"/>
    <w:rsid w:val="00CE180D"/>
    <w:rsid w:val="00DA340D"/>
    <w:rsid w:val="00DA6CF7"/>
    <w:rsid w:val="00DD47C7"/>
    <w:rsid w:val="00DF18F7"/>
    <w:rsid w:val="00DF47F4"/>
    <w:rsid w:val="00E44A4D"/>
    <w:rsid w:val="00E81C8A"/>
    <w:rsid w:val="00E82E56"/>
    <w:rsid w:val="00E86EFE"/>
    <w:rsid w:val="00E944C1"/>
    <w:rsid w:val="00EB528A"/>
    <w:rsid w:val="00EC2C66"/>
    <w:rsid w:val="00F56B73"/>
    <w:rsid w:val="00FA0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DD47C7"/>
    <w:pPr>
      <w:spacing w:after="40"/>
      <w:contextualSpacing/>
      <w:jc w:val="center"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47C7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E86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86EFE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table" w:styleId="GridTable6Colorful-Accent4">
    <w:name w:val="Grid Table 6 Colorful Accent 4"/>
    <w:basedOn w:val="TableNormal"/>
    <w:uiPriority w:val="51"/>
    <w:rsid w:val="005E1C5F"/>
    <w:rPr>
      <w:color w:val="4DA5D9" w:themeColor="accent4" w:themeShade="BF"/>
    </w:rPr>
    <w:tblPr>
      <w:tblStyleRowBandSize w:val="1"/>
      <w:tblStyleColBandSize w:val="1"/>
      <w:tblBorders>
        <w:top w:val="single" w:sz="4" w:space="0" w:color="C6E2F3" w:themeColor="accent4" w:themeTint="99"/>
        <w:left w:val="single" w:sz="4" w:space="0" w:color="C6E2F3" w:themeColor="accent4" w:themeTint="99"/>
        <w:bottom w:val="single" w:sz="4" w:space="0" w:color="C6E2F3" w:themeColor="accent4" w:themeTint="99"/>
        <w:right w:val="single" w:sz="4" w:space="0" w:color="C6E2F3" w:themeColor="accent4" w:themeTint="99"/>
        <w:insideH w:val="single" w:sz="4" w:space="0" w:color="C6E2F3" w:themeColor="accent4" w:themeTint="99"/>
        <w:insideV w:val="single" w:sz="4" w:space="0" w:color="C6E2F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C6E2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E2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5FB" w:themeFill="accent4" w:themeFillTint="33"/>
      </w:tcPr>
    </w:tblStylePr>
    <w:tblStylePr w:type="band1Horz">
      <w:tblPr/>
      <w:tcPr>
        <w:shd w:val="clear" w:color="auto" w:fill="ECF5FB" w:themeFill="accent4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5E1C5F"/>
    <w:rPr>
      <w:color w:val="005A65" w:themeColor="accent6" w:themeShade="BF"/>
    </w:rPr>
    <w:tblPr>
      <w:tblStyleRowBandSize w:val="1"/>
      <w:tblStyleColBandSize w:val="1"/>
      <w:tblBorders>
        <w:top w:val="single" w:sz="4" w:space="0" w:color="1EE7FF" w:themeColor="accent6" w:themeTint="99"/>
        <w:left w:val="single" w:sz="4" w:space="0" w:color="1EE7FF" w:themeColor="accent6" w:themeTint="99"/>
        <w:bottom w:val="single" w:sz="4" w:space="0" w:color="1EE7FF" w:themeColor="accent6" w:themeTint="99"/>
        <w:right w:val="single" w:sz="4" w:space="0" w:color="1EE7FF" w:themeColor="accent6" w:themeTint="99"/>
        <w:insideH w:val="single" w:sz="4" w:space="0" w:color="1EE7FF" w:themeColor="accent6" w:themeTint="99"/>
        <w:insideV w:val="single" w:sz="4" w:space="0" w:color="1EE7F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1EE7F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1EE7F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7FF" w:themeFill="accent6" w:themeFillTint="33"/>
      </w:tcPr>
    </w:tblStylePr>
    <w:tblStylePr w:type="band1Horz">
      <w:tblPr/>
      <w:tcPr>
        <w:shd w:val="clear" w:color="auto" w:fill="B4F7FF" w:themeFill="accent6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AB3BBA"/>
    <w:rPr>
      <w:color w:val="3DB171" w:themeColor="accent5" w:themeShade="BF"/>
    </w:rPr>
    <w:tblPr>
      <w:tblStyleRowBandSize w:val="1"/>
      <w:tblStyleColBandSize w:val="1"/>
      <w:tblBorders>
        <w:top w:val="single" w:sz="4" w:space="0" w:color="A9E1C2" w:themeColor="accent5" w:themeTint="99"/>
        <w:left w:val="single" w:sz="4" w:space="0" w:color="A9E1C2" w:themeColor="accent5" w:themeTint="99"/>
        <w:bottom w:val="single" w:sz="4" w:space="0" w:color="A9E1C2" w:themeColor="accent5" w:themeTint="99"/>
        <w:right w:val="single" w:sz="4" w:space="0" w:color="A9E1C2" w:themeColor="accent5" w:themeTint="99"/>
        <w:insideH w:val="single" w:sz="4" w:space="0" w:color="A9E1C2" w:themeColor="accent5" w:themeTint="99"/>
        <w:insideV w:val="single" w:sz="4" w:space="0" w:color="A9E1C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9E1C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9E1C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F5EA" w:themeFill="accent5" w:themeFillTint="33"/>
      </w:tcPr>
    </w:tblStylePr>
    <w:tblStylePr w:type="band1Horz">
      <w:tblPr/>
      <w:tcPr>
        <w:shd w:val="clear" w:color="auto" w:fill="E2F5EA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524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6008CDA-931B-2348-AAA0-305C389EA4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7</Pages>
  <Words>772</Words>
  <Characters>440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Claire Bartlett</cp:lastModifiedBy>
  <cp:revision>11</cp:revision>
  <cp:lastPrinted>2019-11-04T23:10:00Z</cp:lastPrinted>
  <dcterms:created xsi:type="dcterms:W3CDTF">2020-06-24T00:54:00Z</dcterms:created>
  <dcterms:modified xsi:type="dcterms:W3CDTF">2022-02-22T18:34:00Z</dcterms:modified>
</cp:coreProperties>
</file>